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05F00" w14:textId="1B6BA2EB" w:rsidR="00424282" w:rsidRPr="0098411B" w:rsidRDefault="00AA7A53" w:rsidP="00D4249E">
      <w:pPr>
        <w:spacing w:after="0" w:line="240" w:lineRule="auto"/>
        <w:rPr>
          <w:rFonts w:eastAsia="MS PGothic"/>
          <w:b/>
          <w:color w:val="808080" w:themeColor="background1" w:themeShade="80"/>
          <w:sz w:val="16"/>
          <w:szCs w:val="16"/>
        </w:rPr>
      </w:pPr>
      <w:r w:rsidRPr="0098411B">
        <w:rPr>
          <w:rFonts w:eastAsia="MS PGothic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E00709" wp14:editId="662AD0AA">
                <wp:simplePos x="0" y="0"/>
                <wp:positionH relativeFrom="column">
                  <wp:posOffset>3957320</wp:posOffset>
                </wp:positionH>
                <wp:positionV relativeFrom="paragraph">
                  <wp:posOffset>107315</wp:posOffset>
                </wp:positionV>
                <wp:extent cx="2679700" cy="469900"/>
                <wp:effectExtent l="0" t="0" r="0" b="0"/>
                <wp:wrapNone/>
                <wp:docPr id="2" name="Text Box 3">
                  <a:hlinkClick xmlns:a="http://schemas.openxmlformats.org/drawingml/2006/main" r:id="rId8"/>
                  <a:extLst xmlns:a="http://schemas.openxmlformats.org/drawingml/2006/main">
                    <a:ext uri="{FF2B5EF4-FFF2-40B4-BE49-F238E27FC236}">
                      <a16:creationId xmlns:a16="http://schemas.microsoft.com/office/drawing/2014/main" id="{D3043C54-5CC1-0092-5F33-A0A4723574A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9700" cy="469900"/>
                        </a:xfrm>
                        <a:prstGeom prst="rect">
                          <a:avLst/>
                        </a:prstGeom>
                        <a:solidFill>
                          <a:srgbClr val="00BD3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E2FCCC" w14:textId="77777777" w:rsidR="00AA7A53" w:rsidRPr="0098411B" w:rsidRDefault="00AA7A53" w:rsidP="00AA7A53">
                            <w:pPr>
                              <w:spacing w:line="360" w:lineRule="auto"/>
                              <w:jc w:val="center"/>
                              <w:rPr>
                                <w:rFonts w:eastAsia="MS PGothic"/>
                                <w:b/>
                                <w:bCs/>
                                <w:color w:val="FFFFFF"/>
                                <w:sz w:val="36"/>
                                <w:szCs w:val="36"/>
                              </w:rPr>
                            </w:pPr>
                            <w:r w:rsidRPr="0098411B">
                              <w:rPr>
                                <w:rFonts w:eastAsia="MS PGothic"/>
                                <w:b/>
                                <w:color w:val="FFFFFF"/>
                                <w:sz w:val="36"/>
                              </w:rPr>
                              <w:t xml:space="preserve">Smartsheet </w:t>
                            </w:r>
                            <w:r w:rsidRPr="0098411B">
                              <w:rPr>
                                <w:rFonts w:eastAsia="MS PGothic" w:cs="SimSun" w:hint="eastAsia"/>
                                <w:b/>
                                <w:color w:val="FFFFFF"/>
                                <w:sz w:val="36"/>
                              </w:rPr>
                              <w:t>無料お試し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0" tIns="72000" rIns="0" bIns="72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E0070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href="https://jp.smartsheet.com/try-it?trp=77754&amp;utm_language=JP&amp;utm_source=template-word&amp;utm_medium=content&amp;utm_campaign=ic-Marketing+Plan-word-77754-jp&amp;lpa=ic+Marketing+Plan+word+77754+jp" style="position:absolute;margin-left:311.6pt;margin-top:8.45pt;width:211pt;height:3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" o:button="t" fillcolor="#00bd32" stroked="f" strokeweight=".5pt">
                <v:fill o:detectmouseclick="t"/>
                <v:textbox inset="0,2mm,0,2mm">
                  <w:txbxContent>
                    <w:p w14:paraId="0DE2FCCC" w14:textId="77777777" w:rsidR="00AA7A53" w:rsidRPr="0098411B" w:rsidRDefault="00AA7A53" w:rsidP="00AA7A53">
                      <w:pPr>
                        <w:spacing w:line="360" w:lineRule="auto"/>
                        <w:jc w:val="center"/>
                        <w:rPr>
                          <w:rFonts w:eastAsia="MS PGothic"/>
                          <w:b/>
                          <w:bCs/>
                          <w:color w:val="FFFFFF"/>
                          <w:sz w:val="36"/>
                          <w:szCs w:val="36"/>
                        </w:rPr>
                      </w:pPr>
                      <w:r w:rsidRPr="0098411B">
                        <w:rPr>
                          <w:rFonts w:eastAsia="MS PGothic"/>
                          <w:b/>
                          <w:color w:val="FFFFFF"/>
                          <w:sz w:val="36"/>
                        </w:rPr>
                        <w:t xml:space="preserve">Smartsheet </w:t>
                      </w:r>
                      <w:r w:rsidRPr="0098411B">
                        <w:rPr>
                          <w:rFonts w:eastAsia="MS PGothic" w:cs="SimSun" w:hint="eastAsia"/>
                          <w:b/>
                          <w:color w:val="FFFFFF"/>
                          <w:sz w:val="36"/>
                        </w:rPr>
                        <w:t>無料お試し</w:t>
                      </w:r>
                    </w:p>
                  </w:txbxContent>
                </v:textbox>
              </v:shape>
            </w:pict>
          </mc:Fallback>
        </mc:AlternateContent>
      </w:r>
    </w:p>
    <w:p w14:paraId="0969398D" w14:textId="59DA012B" w:rsidR="00C805C2" w:rsidRPr="0098411B" w:rsidRDefault="00424282" w:rsidP="00424282">
      <w:pPr>
        <w:spacing w:after="0" w:line="240" w:lineRule="auto"/>
        <w:rPr>
          <w:rFonts w:eastAsia="MS PGothic"/>
          <w:b/>
          <w:color w:val="808080" w:themeColor="background1" w:themeShade="80"/>
          <w:sz w:val="36"/>
        </w:rPr>
      </w:pPr>
      <w:r w:rsidRPr="0098411B">
        <w:rPr>
          <w:rFonts w:eastAsia="MS PGothic"/>
          <w:b/>
          <w:color w:val="808080" w:themeColor="background1" w:themeShade="80"/>
          <w:sz w:val="36"/>
        </w:rPr>
        <w:t>マーケティング計画テンプレート</w:t>
      </w:r>
    </w:p>
    <w:p w14:paraId="24D192B1" w14:textId="77777777" w:rsidR="00C805C2" w:rsidRPr="0098411B" w:rsidRDefault="00C805C2" w:rsidP="00C805C2">
      <w:pPr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16F55A2F" w14:textId="77777777" w:rsidR="00397DBE" w:rsidRPr="0098411B" w:rsidRDefault="00397DBE" w:rsidP="00C805C2">
      <w:pPr>
        <w:spacing w:line="240" w:lineRule="auto"/>
        <w:rPr>
          <w:rFonts w:eastAsia="MS PGothic"/>
          <w:sz w:val="20"/>
          <w:szCs w:val="20"/>
        </w:rPr>
      </w:pPr>
    </w:p>
    <w:p w14:paraId="5D91744B" w14:textId="77777777" w:rsidR="000F6E6F" w:rsidRPr="0098411B" w:rsidRDefault="000F6E6F" w:rsidP="00C805C2">
      <w:pPr>
        <w:spacing w:line="240" w:lineRule="auto"/>
        <w:rPr>
          <w:rFonts w:eastAsia="MS PGothic"/>
          <w:sz w:val="20"/>
          <w:szCs w:val="20"/>
        </w:rPr>
      </w:pPr>
    </w:p>
    <w:p w14:paraId="30275C6E" w14:textId="77777777" w:rsidR="008C2DF3" w:rsidRPr="0098411B" w:rsidRDefault="008C2DF3" w:rsidP="00C805C2">
      <w:pPr>
        <w:spacing w:line="240" w:lineRule="auto"/>
        <w:rPr>
          <w:rFonts w:eastAsia="MS PGothic"/>
          <w:sz w:val="20"/>
          <w:szCs w:val="20"/>
        </w:rPr>
      </w:pPr>
    </w:p>
    <w:p w14:paraId="7111B31D" w14:textId="77777777" w:rsidR="008C2DF3" w:rsidRPr="0098411B" w:rsidRDefault="008C2DF3" w:rsidP="00C805C2">
      <w:pPr>
        <w:spacing w:line="240" w:lineRule="auto"/>
        <w:rPr>
          <w:rFonts w:eastAsia="MS PGothic"/>
          <w:sz w:val="20"/>
          <w:szCs w:val="20"/>
        </w:rPr>
      </w:pPr>
    </w:p>
    <w:p w14:paraId="4F11407E" w14:textId="77777777" w:rsidR="000F6E6F" w:rsidRPr="0098411B" w:rsidRDefault="000F6E6F" w:rsidP="00C805C2">
      <w:pPr>
        <w:spacing w:line="240" w:lineRule="auto"/>
        <w:rPr>
          <w:rFonts w:eastAsia="MS PGothic"/>
          <w:sz w:val="20"/>
          <w:szCs w:val="20"/>
        </w:rPr>
      </w:pPr>
    </w:p>
    <w:p w14:paraId="63E3FD69" w14:textId="77777777" w:rsidR="000F6E6F" w:rsidRPr="0098411B" w:rsidRDefault="000F6E6F" w:rsidP="000F6E6F">
      <w:pPr>
        <w:pStyle w:val="NoSpacing"/>
        <w:spacing w:after="100" w:afterAutospacing="1"/>
        <w:rPr>
          <w:rFonts w:ascii="Century Gothic" w:eastAsia="MS PGothic" w:hAnsi="Century Gothic"/>
          <w:color w:val="222A35" w:themeColor="text2" w:themeShade="80"/>
          <w:sz w:val="72"/>
          <w:szCs w:val="72"/>
        </w:rPr>
      </w:pPr>
      <w:r w:rsidRPr="0098411B">
        <w:rPr>
          <w:rFonts w:ascii="Century Gothic" w:eastAsia="MS PGothic" w:hAnsi="Century Gothic"/>
          <w:color w:val="222A35" w:themeColor="text2" w:themeShade="80"/>
          <w:sz w:val="72"/>
        </w:rPr>
        <w:t>マーケティング計画</w:t>
      </w:r>
    </w:p>
    <w:p w14:paraId="3C7D849B" w14:textId="77777777" w:rsidR="000F6E6F" w:rsidRPr="0098411B" w:rsidRDefault="008C2DF3" w:rsidP="000F6E6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  <w:r w:rsidRPr="0098411B">
        <w:rPr>
          <w:rFonts w:ascii="Century Gothic" w:eastAsia="MS PGothic" w:hAnsi="Century Gothic"/>
          <w:color w:val="44546A" w:themeColor="text2"/>
          <w:sz w:val="48"/>
        </w:rPr>
        <w:t>組織</w:t>
      </w:r>
      <w:r w:rsidRPr="0098411B">
        <w:rPr>
          <w:rFonts w:ascii="Century Gothic" w:eastAsia="MS PGothic" w:hAnsi="Century Gothic"/>
          <w:color w:val="44546A" w:themeColor="text2"/>
          <w:sz w:val="48"/>
        </w:rPr>
        <w:t>/</w:t>
      </w:r>
      <w:r w:rsidRPr="0098411B">
        <w:rPr>
          <w:rFonts w:ascii="Century Gothic" w:eastAsia="MS PGothic" w:hAnsi="Century Gothic"/>
          <w:color w:val="44546A" w:themeColor="text2"/>
          <w:sz w:val="48"/>
        </w:rPr>
        <w:t>団体名</w:t>
      </w:r>
    </w:p>
    <w:p w14:paraId="3654F185" w14:textId="77777777" w:rsidR="000F6E6F" w:rsidRPr="0098411B" w:rsidRDefault="000F6E6F" w:rsidP="000F6E6F">
      <w:pPr>
        <w:pStyle w:val="NoSpacing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</w:rPr>
      </w:pPr>
    </w:p>
    <w:p w14:paraId="73C25288" w14:textId="77777777" w:rsidR="000F6E6F" w:rsidRPr="0098411B" w:rsidRDefault="000F6E6F" w:rsidP="000F6E6F">
      <w:pPr>
        <w:pStyle w:val="NoSpacing"/>
        <w:spacing w:before="40" w:after="40"/>
        <w:rPr>
          <w:rFonts w:ascii="Century Gothic" w:eastAsia="MS PGothic" w:hAnsi="Century Gothic"/>
          <w:color w:val="1F4E79" w:themeColor="accent5" w:themeShade="80"/>
          <w:sz w:val="28"/>
          <w:szCs w:val="28"/>
          <w:lang w:eastAsia="zh-CN"/>
        </w:rPr>
      </w:pPr>
      <w:r w:rsidRPr="0098411B">
        <w:rPr>
          <w:rFonts w:ascii="Century Gothic" w:eastAsia="MS PGothic" w:hAnsi="Century Gothic"/>
          <w:color w:val="1F4E79" w:themeColor="accent5" w:themeShade="80"/>
          <w:sz w:val="28"/>
          <w:lang w:eastAsia="zh-CN"/>
        </w:rPr>
        <w:t>番地</w:t>
      </w:r>
    </w:p>
    <w:p w14:paraId="00E515BC" w14:textId="77777777" w:rsidR="000F6E6F" w:rsidRPr="0098411B" w:rsidRDefault="000F6E6F" w:rsidP="000F6E6F">
      <w:pPr>
        <w:pStyle w:val="NoSpacing"/>
        <w:spacing w:before="40" w:after="40"/>
        <w:rPr>
          <w:rFonts w:ascii="Century Gothic" w:eastAsia="MS PGothic" w:hAnsi="Century Gothic"/>
          <w:color w:val="1F4E79" w:themeColor="accent5" w:themeShade="80"/>
          <w:sz w:val="28"/>
          <w:szCs w:val="28"/>
          <w:lang w:eastAsia="zh-CN"/>
        </w:rPr>
      </w:pPr>
      <w:r w:rsidRPr="0098411B">
        <w:rPr>
          <w:rFonts w:ascii="Century Gothic" w:eastAsia="MS PGothic" w:hAnsi="Century Gothic"/>
          <w:color w:val="1F4E79" w:themeColor="accent5" w:themeShade="80"/>
          <w:sz w:val="28"/>
          <w:lang w:eastAsia="zh-CN"/>
        </w:rPr>
        <w:t>市区町村、都道府県、郵便番号</w:t>
      </w:r>
    </w:p>
    <w:p w14:paraId="6F7F772E" w14:textId="77777777" w:rsidR="000F6E6F" w:rsidRPr="0098411B" w:rsidRDefault="000F6E6F" w:rsidP="000F6E6F">
      <w:pPr>
        <w:pStyle w:val="NoSpacing"/>
        <w:spacing w:before="40" w:after="40"/>
        <w:rPr>
          <w:rFonts w:ascii="Century Gothic" w:eastAsia="MS PGothic" w:hAnsi="Century Gothic"/>
          <w:color w:val="1F4E79" w:themeColor="accent5" w:themeShade="80"/>
          <w:sz w:val="28"/>
          <w:szCs w:val="28"/>
          <w:lang w:eastAsia="zh-CN"/>
        </w:rPr>
      </w:pPr>
    </w:p>
    <w:p w14:paraId="080C0E29" w14:textId="77777777" w:rsidR="000F6E6F" w:rsidRPr="0098411B" w:rsidRDefault="000F6E6F" w:rsidP="000F6E6F">
      <w:pPr>
        <w:pStyle w:val="NoSpacing"/>
        <w:spacing w:before="40" w:after="40"/>
        <w:rPr>
          <w:rFonts w:ascii="Century Gothic" w:eastAsia="MS PGothic" w:hAnsi="Century Gothic"/>
          <w:color w:val="1F4E79" w:themeColor="accent5" w:themeShade="80"/>
          <w:sz w:val="28"/>
          <w:szCs w:val="28"/>
        </w:rPr>
      </w:pPr>
      <w:r w:rsidRPr="0098411B">
        <w:rPr>
          <w:rFonts w:ascii="Century Gothic" w:eastAsia="MS PGothic" w:hAnsi="Century Gothic"/>
          <w:color w:val="1F4E79" w:themeColor="accent5" w:themeShade="80"/>
          <w:sz w:val="28"/>
        </w:rPr>
        <w:t>webaddress.com</w:t>
      </w:r>
    </w:p>
    <w:p w14:paraId="5187EFDE" w14:textId="77777777" w:rsidR="000F6E6F" w:rsidRPr="0098411B" w:rsidRDefault="000F6E6F" w:rsidP="000F6E6F">
      <w:pPr>
        <w:pStyle w:val="NoSpacing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</w:rPr>
      </w:pPr>
    </w:p>
    <w:p w14:paraId="670A0198" w14:textId="77777777" w:rsidR="000F6E6F" w:rsidRPr="0098411B" w:rsidRDefault="000F6E6F" w:rsidP="000F6E6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  <w:r w:rsidRPr="0098411B">
        <w:rPr>
          <w:rFonts w:ascii="Century Gothic" w:eastAsia="MS PGothic" w:hAnsi="Century Gothic"/>
          <w:caps/>
          <w:color w:val="8496B0" w:themeColor="text2" w:themeTint="99"/>
          <w:sz w:val="28"/>
        </w:rPr>
        <w:t>バージョン</w:t>
      </w:r>
      <w:r w:rsidRPr="0098411B">
        <w:rPr>
          <w:rFonts w:ascii="Century Gothic" w:eastAsia="MS PGothic" w:hAnsi="Century Gothic"/>
          <w:caps/>
          <w:color w:val="8496B0" w:themeColor="text2" w:themeTint="99"/>
          <w:sz w:val="28"/>
        </w:rPr>
        <w:t xml:space="preserve"> 0.0.0</w:t>
      </w:r>
    </w:p>
    <w:p w14:paraId="05EC1E48" w14:textId="77777777" w:rsidR="000F6E6F" w:rsidRPr="0098411B" w:rsidRDefault="000F6E6F" w:rsidP="000F6E6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4E525F83" w14:textId="77777777" w:rsidR="000F6E6F" w:rsidRPr="0098411B" w:rsidRDefault="000F6E6F" w:rsidP="000F6E6F">
      <w:pPr>
        <w:pStyle w:val="NoSpacing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  <w:r w:rsidRPr="0098411B">
        <w:rPr>
          <w:rFonts w:ascii="Century Gothic" w:eastAsia="MS PGothic" w:hAnsi="Century Gothic"/>
          <w:caps/>
          <w:color w:val="8496B0" w:themeColor="text2" w:themeTint="99"/>
          <w:sz w:val="28"/>
        </w:rPr>
        <w:t>00/00/0000</w:t>
      </w:r>
    </w:p>
    <w:p w14:paraId="4926F6A3" w14:textId="77777777" w:rsidR="000F6E6F" w:rsidRPr="0098411B" w:rsidRDefault="000F6E6F" w:rsidP="000F6E6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76D0A114" w14:textId="77777777" w:rsidR="000F6E6F" w:rsidRPr="0098411B" w:rsidRDefault="000F6E6F" w:rsidP="000F6E6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3CC0829D" w14:textId="77777777" w:rsidR="000F6E6F" w:rsidRPr="0098411B" w:rsidRDefault="000F6E6F" w:rsidP="000F6E6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405F8EBC" w14:textId="77777777" w:rsidR="000F6E6F" w:rsidRPr="0098411B" w:rsidRDefault="000F6E6F" w:rsidP="000F6E6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2CF3AA00" w14:textId="77777777" w:rsidR="000F6E6F" w:rsidRPr="0098411B" w:rsidRDefault="000F6E6F" w:rsidP="000F6E6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98411B" w14:paraId="7F247F88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1ACD8477" w14:textId="77777777" w:rsidR="000F6E6F" w:rsidRPr="0098411B" w:rsidRDefault="00B954B2" w:rsidP="000F6E6F">
            <w:pPr>
              <w:pStyle w:val="NoSpacing"/>
              <w:spacing w:before="40" w:after="40"/>
              <w:ind w:left="-109"/>
              <w:rPr>
                <w:rFonts w:ascii="Century Gothic" w:eastAsia="MS PGothic" w:hAnsi="Century Gothic"/>
                <w:color w:val="44546A" w:themeColor="text2"/>
                <w:sz w:val="20"/>
                <w:szCs w:val="20"/>
              </w:rPr>
            </w:pPr>
            <w:r w:rsidRPr="0098411B">
              <w:rPr>
                <w:rFonts w:ascii="Century Gothic" w:eastAsia="MS PGothic" w:hAnsi="Century Gothic"/>
                <w:color w:val="44546A" w:themeColor="text2"/>
                <w:sz w:val="20"/>
              </w:rPr>
              <w:t>準備担当者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595F8120" w14:textId="77777777" w:rsidR="000F6E6F" w:rsidRPr="0098411B" w:rsidRDefault="000F6E6F" w:rsidP="000F6E6F">
            <w:pPr>
              <w:pStyle w:val="NoSpacing"/>
              <w:spacing w:before="40" w:after="40"/>
              <w:ind w:left="-99"/>
              <w:rPr>
                <w:rFonts w:ascii="Century Gothic" w:eastAsia="MS PGothic" w:hAnsi="Century Gothic"/>
                <w:color w:val="44546A" w:themeColor="text2"/>
                <w:sz w:val="20"/>
                <w:szCs w:val="20"/>
              </w:rPr>
            </w:pPr>
            <w:r w:rsidRPr="0098411B">
              <w:rPr>
                <w:rFonts w:ascii="Century Gothic" w:eastAsia="MS PGothic" w:hAnsi="Century Gothic"/>
                <w:color w:val="44546A" w:themeColor="text2"/>
                <w:sz w:val="20"/>
              </w:rPr>
              <w:t>タイトル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3FE995CC" w14:textId="77777777" w:rsidR="000F6E6F" w:rsidRPr="0098411B" w:rsidRDefault="000F6E6F" w:rsidP="000F6E6F">
            <w:pPr>
              <w:pStyle w:val="NoSpacing"/>
              <w:spacing w:before="40" w:after="40"/>
              <w:ind w:left="-100"/>
              <w:rPr>
                <w:rFonts w:ascii="Century Gothic" w:eastAsia="MS PGothic" w:hAnsi="Century Gothic"/>
                <w:color w:val="44546A" w:themeColor="text2"/>
                <w:sz w:val="20"/>
                <w:szCs w:val="20"/>
              </w:rPr>
            </w:pPr>
            <w:r w:rsidRPr="0098411B">
              <w:rPr>
                <w:rFonts w:ascii="Century Gothic" w:eastAsia="MS PGothic" w:hAnsi="Century Gothic"/>
                <w:color w:val="44546A" w:themeColor="text2"/>
                <w:sz w:val="20"/>
              </w:rPr>
              <w:t>日付</w:t>
            </w:r>
          </w:p>
        </w:tc>
      </w:tr>
      <w:tr w:rsidR="000F6E6F" w:rsidRPr="0098411B" w14:paraId="4D90F913" w14:textId="77777777" w:rsidTr="000F6E6F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63D8F19" w14:textId="77777777" w:rsidR="000F6E6F" w:rsidRPr="0098411B" w:rsidRDefault="000F6E6F" w:rsidP="000F6E6F">
            <w:pPr>
              <w:pStyle w:val="NoSpacing"/>
              <w:spacing w:before="40" w:after="40"/>
              <w:rPr>
                <w:rFonts w:ascii="Century Gothic" w:eastAsia="MS P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2A7944F" w14:textId="77777777" w:rsidR="000F6E6F" w:rsidRPr="0098411B" w:rsidRDefault="000F6E6F" w:rsidP="000F6E6F">
            <w:pPr>
              <w:pStyle w:val="NoSpacing"/>
              <w:spacing w:before="40" w:after="40"/>
              <w:rPr>
                <w:rFonts w:ascii="Century Gothic" w:eastAsia="MS P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1F19FED" w14:textId="77777777" w:rsidR="000F6E6F" w:rsidRPr="0098411B" w:rsidRDefault="000F6E6F" w:rsidP="000F6E6F">
            <w:pPr>
              <w:pStyle w:val="NoSpacing"/>
              <w:spacing w:before="40" w:after="40"/>
              <w:rPr>
                <w:rFonts w:ascii="Century Gothic" w:eastAsia="MS P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0F6E6F" w:rsidRPr="0098411B" w14:paraId="46F7B46A" w14:textId="77777777" w:rsidTr="008C2DF3">
        <w:tc>
          <w:tcPr>
            <w:tcW w:w="8190" w:type="dxa"/>
            <w:gridSpan w:val="2"/>
            <w:tcBorders>
              <w:bottom w:val="single" w:sz="8" w:space="0" w:color="BFBFBF" w:themeColor="background1" w:themeShade="BF"/>
            </w:tcBorders>
          </w:tcPr>
          <w:p w14:paraId="4DB02DA9" w14:textId="77777777" w:rsidR="000F6E6F" w:rsidRPr="0098411B" w:rsidRDefault="000F6E6F" w:rsidP="000F6E6F">
            <w:pPr>
              <w:pStyle w:val="NoSpacing"/>
              <w:spacing w:before="40" w:after="40"/>
              <w:ind w:left="-109"/>
              <w:rPr>
                <w:rFonts w:ascii="Century Gothic" w:eastAsia="MS PGothic" w:hAnsi="Century Gothic"/>
                <w:color w:val="44546A" w:themeColor="text2"/>
                <w:sz w:val="20"/>
                <w:szCs w:val="20"/>
              </w:rPr>
            </w:pPr>
            <w:r w:rsidRPr="0098411B">
              <w:rPr>
                <w:rFonts w:ascii="Century Gothic" w:eastAsia="MS PGothic" w:hAnsi="Century Gothic"/>
                <w:color w:val="44546A" w:themeColor="text2"/>
                <w:sz w:val="20"/>
              </w:rPr>
              <w:t>メール</w:t>
            </w:r>
            <w:r w:rsidRPr="0098411B">
              <w:rPr>
                <w:rFonts w:ascii="Century Gothic" w:eastAsia="MS PGothic" w:hAnsi="Century Gothic"/>
                <w:color w:val="44546A" w:themeColor="text2"/>
                <w:sz w:val="20"/>
              </w:rPr>
              <w:t xml:space="preserve"> </w:t>
            </w:r>
            <w:r w:rsidRPr="0098411B">
              <w:rPr>
                <w:rFonts w:ascii="Century Gothic" w:eastAsia="MS PGothic" w:hAnsi="Century Gothic"/>
                <w:color w:val="44546A" w:themeColor="text2"/>
                <w:sz w:val="20"/>
              </w:rPr>
              <w:t>アドレス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7AD48B7A" w14:textId="77777777" w:rsidR="000F6E6F" w:rsidRPr="0098411B" w:rsidRDefault="000F6E6F" w:rsidP="000F6E6F">
            <w:pPr>
              <w:pStyle w:val="NoSpacing"/>
              <w:spacing w:before="40" w:after="40"/>
              <w:ind w:left="-100"/>
              <w:rPr>
                <w:rFonts w:ascii="Century Gothic" w:eastAsia="MS PGothic" w:hAnsi="Century Gothic"/>
                <w:color w:val="44546A" w:themeColor="text2"/>
                <w:sz w:val="20"/>
                <w:szCs w:val="20"/>
              </w:rPr>
            </w:pPr>
            <w:r w:rsidRPr="0098411B">
              <w:rPr>
                <w:rFonts w:ascii="Century Gothic" w:eastAsia="MS PGothic" w:hAnsi="Century Gothic"/>
                <w:color w:val="44546A" w:themeColor="text2"/>
                <w:sz w:val="20"/>
              </w:rPr>
              <w:t>電話</w:t>
            </w:r>
          </w:p>
        </w:tc>
      </w:tr>
      <w:tr w:rsidR="000F6E6F" w:rsidRPr="0098411B" w14:paraId="3F52ED83" w14:textId="77777777" w:rsidTr="008C2DF3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7D13255" w14:textId="77777777" w:rsidR="000F6E6F" w:rsidRPr="0098411B" w:rsidRDefault="000F6E6F" w:rsidP="00916890">
            <w:pPr>
              <w:pStyle w:val="NoSpacing"/>
              <w:spacing w:before="40" w:after="40"/>
              <w:rPr>
                <w:rFonts w:ascii="Century Gothic" w:eastAsia="MS P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F84A8F8" w14:textId="77777777" w:rsidR="000F6E6F" w:rsidRPr="0098411B" w:rsidRDefault="000F6E6F" w:rsidP="00916890">
            <w:pPr>
              <w:pStyle w:val="NoSpacing"/>
              <w:spacing w:before="40" w:after="40"/>
              <w:rPr>
                <w:rFonts w:ascii="Century Gothic" w:eastAsia="MS P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8C2DF3" w:rsidRPr="0098411B" w14:paraId="173B85E1" w14:textId="77777777" w:rsidTr="008C2DF3">
        <w:tc>
          <w:tcPr>
            <w:tcW w:w="3500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</w:tcPr>
          <w:p w14:paraId="6B6E9600" w14:textId="77777777" w:rsidR="008C2DF3" w:rsidRPr="0098411B" w:rsidRDefault="008C2DF3" w:rsidP="00104AF3">
            <w:pPr>
              <w:pStyle w:val="NoSpacing"/>
              <w:spacing w:before="40" w:after="40"/>
              <w:ind w:left="-109"/>
              <w:rPr>
                <w:rFonts w:ascii="Century Gothic" w:eastAsia="MS PGothic" w:hAnsi="Century Gothic"/>
                <w:color w:val="44546A" w:themeColor="text2"/>
                <w:sz w:val="20"/>
                <w:szCs w:val="20"/>
              </w:rPr>
            </w:pPr>
            <w:r w:rsidRPr="0098411B">
              <w:rPr>
                <w:rFonts w:ascii="Century Gothic" w:eastAsia="MS PGothic" w:hAnsi="Century Gothic"/>
                <w:color w:val="44546A" w:themeColor="text2"/>
                <w:sz w:val="20"/>
              </w:rPr>
              <w:t>承認者</w:t>
            </w:r>
          </w:p>
        </w:tc>
        <w:tc>
          <w:tcPr>
            <w:tcW w:w="4690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</w:tcPr>
          <w:p w14:paraId="0C7D6EEC" w14:textId="77777777" w:rsidR="008C2DF3" w:rsidRPr="0098411B" w:rsidRDefault="008C2DF3" w:rsidP="00104AF3">
            <w:pPr>
              <w:pStyle w:val="NoSpacing"/>
              <w:spacing w:before="40" w:after="40"/>
              <w:ind w:left="-99"/>
              <w:rPr>
                <w:rFonts w:ascii="Century Gothic" w:eastAsia="MS PGothic" w:hAnsi="Century Gothic"/>
                <w:color w:val="44546A" w:themeColor="text2"/>
                <w:sz w:val="20"/>
                <w:szCs w:val="20"/>
              </w:rPr>
            </w:pPr>
            <w:r w:rsidRPr="0098411B">
              <w:rPr>
                <w:rFonts w:ascii="Century Gothic" w:eastAsia="MS PGothic" w:hAnsi="Century Gothic"/>
                <w:color w:val="44546A" w:themeColor="text2"/>
                <w:sz w:val="20"/>
              </w:rPr>
              <w:t>タイトル</w:t>
            </w:r>
          </w:p>
        </w:tc>
        <w:tc>
          <w:tcPr>
            <w:tcW w:w="2312" w:type="dxa"/>
            <w:tcBorders>
              <w:top w:val="single" w:sz="18" w:space="0" w:color="BFBFBF" w:themeColor="background1" w:themeShade="BF"/>
              <w:bottom w:val="single" w:sz="8" w:space="0" w:color="BFBFBF" w:themeColor="background1" w:themeShade="BF"/>
            </w:tcBorders>
          </w:tcPr>
          <w:p w14:paraId="4314FD05" w14:textId="77777777" w:rsidR="008C2DF3" w:rsidRPr="0098411B" w:rsidRDefault="008C2DF3" w:rsidP="00104AF3">
            <w:pPr>
              <w:pStyle w:val="NoSpacing"/>
              <w:spacing w:before="40" w:after="40"/>
              <w:ind w:left="-100"/>
              <w:rPr>
                <w:rFonts w:ascii="Century Gothic" w:eastAsia="MS PGothic" w:hAnsi="Century Gothic"/>
                <w:color w:val="44546A" w:themeColor="text2"/>
                <w:sz w:val="20"/>
                <w:szCs w:val="20"/>
              </w:rPr>
            </w:pPr>
            <w:r w:rsidRPr="0098411B">
              <w:rPr>
                <w:rFonts w:ascii="Century Gothic" w:eastAsia="MS PGothic" w:hAnsi="Century Gothic"/>
                <w:color w:val="44546A" w:themeColor="text2"/>
                <w:sz w:val="20"/>
              </w:rPr>
              <w:t>日付</w:t>
            </w:r>
          </w:p>
        </w:tc>
      </w:tr>
      <w:tr w:rsidR="008C2DF3" w:rsidRPr="0098411B" w14:paraId="0F7FBEB9" w14:textId="77777777" w:rsidTr="008C2DF3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18BD324" w14:textId="77777777" w:rsidR="008C2DF3" w:rsidRPr="0098411B" w:rsidRDefault="008C2DF3" w:rsidP="00104AF3">
            <w:pPr>
              <w:pStyle w:val="NoSpacing"/>
              <w:spacing w:before="40" w:after="40"/>
              <w:rPr>
                <w:rFonts w:ascii="Century Gothic" w:eastAsia="MS P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2FF414" w14:textId="77777777" w:rsidR="008C2DF3" w:rsidRPr="0098411B" w:rsidRDefault="008C2DF3" w:rsidP="00104AF3">
            <w:pPr>
              <w:pStyle w:val="NoSpacing"/>
              <w:spacing w:before="40" w:after="40"/>
              <w:rPr>
                <w:rFonts w:ascii="Century Gothic" w:eastAsia="MS P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24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6B38199" w14:textId="77777777" w:rsidR="008C2DF3" w:rsidRPr="0098411B" w:rsidRDefault="008C2DF3" w:rsidP="00104AF3">
            <w:pPr>
              <w:pStyle w:val="NoSpacing"/>
              <w:spacing w:before="40" w:after="40"/>
              <w:rPr>
                <w:rFonts w:ascii="Century Gothic" w:eastAsia="MS P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32C48784" w14:textId="77777777" w:rsidR="000F6E6F" w:rsidRPr="0098411B" w:rsidRDefault="000F6E6F" w:rsidP="000F6E6F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76C5C8E1" w14:textId="77777777" w:rsidR="00D4249E" w:rsidRPr="0098411B" w:rsidRDefault="008669ED" w:rsidP="00C805C2">
      <w:pPr>
        <w:spacing w:line="240" w:lineRule="auto"/>
        <w:rPr>
          <w:rFonts w:eastAsia="MS PGothic" w:cstheme="minorHAnsi"/>
          <w:caps/>
          <w:color w:val="808080" w:themeColor="background1" w:themeShade="80"/>
          <w:sz w:val="28"/>
          <w:szCs w:val="20"/>
        </w:rPr>
      </w:pPr>
      <w:r w:rsidRPr="0098411B">
        <w:rPr>
          <w:rFonts w:eastAsia="MS PGothic"/>
          <w:caps/>
          <w:color w:val="808080" w:themeColor="background1" w:themeShade="80"/>
          <w:sz w:val="28"/>
        </w:rPr>
        <w:lastRenderedPageBreak/>
        <w:t>目次</w:t>
      </w:r>
    </w:p>
    <w:p w14:paraId="62886DCB" w14:textId="7DE6D894" w:rsidR="0098411B" w:rsidRPr="0098411B" w:rsidRDefault="00D4249E" w:rsidP="0098411B">
      <w:pPr>
        <w:pStyle w:val="TOC1"/>
        <w:spacing w:line="276" w:lineRule="auto"/>
        <w:rPr>
          <w:rFonts w:eastAsia="MS PGothic" w:cstheme="minorBidi"/>
          <w:noProof/>
          <w:kern w:val="2"/>
          <w:sz w:val="21"/>
          <w:szCs w:val="20"/>
          <w:lang w:eastAsia="zh-CN" w:bidi="hi-IN"/>
          <w14:ligatures w14:val="standardContextual"/>
        </w:rPr>
      </w:pPr>
      <w:r w:rsidRPr="0098411B">
        <w:rPr>
          <w:rFonts w:eastAsia="MS PGothic"/>
          <w:sz w:val="20"/>
          <w:szCs w:val="20"/>
        </w:rPr>
        <w:fldChar w:fldCharType="begin"/>
      </w:r>
      <w:r w:rsidRPr="0098411B">
        <w:rPr>
          <w:rFonts w:eastAsia="MS PGothic"/>
          <w:sz w:val="20"/>
          <w:szCs w:val="20"/>
        </w:rPr>
        <w:instrText xml:space="preserve"> TOC \o "1-3" \h \z \u </w:instrText>
      </w:r>
      <w:r w:rsidRPr="0098411B">
        <w:rPr>
          <w:rFonts w:eastAsia="MS PGothic"/>
          <w:sz w:val="20"/>
          <w:szCs w:val="20"/>
        </w:rPr>
        <w:fldChar w:fldCharType="separate"/>
      </w:r>
      <w:hyperlink w:anchor="_Toc136937727" w:history="1">
        <w:r w:rsidR="0098411B" w:rsidRPr="0098411B">
          <w:rPr>
            <w:rStyle w:val="Hyperlink"/>
            <w:rFonts w:eastAsia="MS PGothic"/>
            <w:noProof/>
          </w:rPr>
          <w:t>1.</w:t>
        </w:r>
        <w:r w:rsidR="0098411B" w:rsidRPr="0098411B">
          <w:rPr>
            <w:rFonts w:eastAsia="MS PGothic" w:cstheme="minorBidi"/>
            <w:noProof/>
            <w:kern w:val="2"/>
            <w:sz w:val="21"/>
            <w:szCs w:val="20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</w:rPr>
          <w:t>エグゼクティブ</w:t>
        </w:r>
        <w:r w:rsidR="0098411B" w:rsidRPr="0098411B">
          <w:rPr>
            <w:rStyle w:val="Hyperlink"/>
            <w:rFonts w:eastAsia="MS PGothic"/>
            <w:noProof/>
          </w:rPr>
          <w:t xml:space="preserve"> </w:t>
        </w:r>
        <w:r w:rsidR="0098411B" w:rsidRPr="0098411B">
          <w:rPr>
            <w:rStyle w:val="Hyperlink"/>
            <w:rFonts w:eastAsia="MS PGothic" w:cs="SimSun" w:hint="eastAsia"/>
            <w:noProof/>
          </w:rPr>
          <w:t>サマリー</w:t>
        </w:r>
        <w:r w:rsidR="0098411B" w:rsidRPr="0098411B">
          <w:rPr>
            <w:rFonts w:eastAsia="MS PGothic"/>
            <w:noProof/>
            <w:webHidden/>
          </w:rPr>
          <w:tab/>
        </w:r>
        <w:r w:rsidR="0098411B" w:rsidRPr="0098411B">
          <w:rPr>
            <w:rFonts w:eastAsia="MS PGothic"/>
            <w:noProof/>
            <w:webHidden/>
          </w:rPr>
          <w:fldChar w:fldCharType="begin"/>
        </w:r>
        <w:r w:rsidR="0098411B" w:rsidRPr="0098411B">
          <w:rPr>
            <w:rFonts w:eastAsia="MS PGothic"/>
            <w:noProof/>
            <w:webHidden/>
          </w:rPr>
          <w:instrText xml:space="preserve"> PAGEREF _Toc136937727 \h </w:instrText>
        </w:r>
        <w:r w:rsidR="0098411B" w:rsidRPr="0098411B">
          <w:rPr>
            <w:rFonts w:eastAsia="MS PGothic"/>
            <w:noProof/>
            <w:webHidden/>
          </w:rPr>
        </w:r>
        <w:r w:rsidR="0098411B" w:rsidRPr="0098411B">
          <w:rPr>
            <w:rFonts w:eastAsia="MS PGothic"/>
            <w:noProof/>
            <w:webHidden/>
          </w:rPr>
          <w:fldChar w:fldCharType="separate"/>
        </w:r>
        <w:r w:rsidR="0025705F">
          <w:rPr>
            <w:rFonts w:eastAsia="MS PGothic"/>
            <w:noProof/>
            <w:webHidden/>
          </w:rPr>
          <w:t>3</w:t>
        </w:r>
        <w:r w:rsidR="0098411B" w:rsidRPr="0098411B">
          <w:rPr>
            <w:rFonts w:eastAsia="MS PGothic"/>
            <w:noProof/>
            <w:webHidden/>
          </w:rPr>
          <w:fldChar w:fldCharType="end"/>
        </w:r>
      </w:hyperlink>
    </w:p>
    <w:p w14:paraId="26E8E63B" w14:textId="7F1CC6C0" w:rsidR="0098411B" w:rsidRPr="0098411B" w:rsidRDefault="00000000" w:rsidP="0098411B">
      <w:pPr>
        <w:pStyle w:val="TOC1"/>
        <w:spacing w:line="276" w:lineRule="auto"/>
        <w:rPr>
          <w:rFonts w:eastAsia="MS PGothic" w:cstheme="minorBidi"/>
          <w:noProof/>
          <w:kern w:val="2"/>
          <w:sz w:val="21"/>
          <w:szCs w:val="20"/>
          <w:lang w:eastAsia="zh-CN" w:bidi="hi-IN"/>
          <w14:ligatures w14:val="standardContextual"/>
        </w:rPr>
      </w:pPr>
      <w:hyperlink w:anchor="_Toc136937728" w:history="1">
        <w:r w:rsidR="0098411B" w:rsidRPr="0098411B">
          <w:rPr>
            <w:rStyle w:val="Hyperlink"/>
            <w:rFonts w:eastAsia="MS PGothic"/>
            <w:noProof/>
          </w:rPr>
          <w:t>2.</w:t>
        </w:r>
        <w:r w:rsidR="0098411B" w:rsidRPr="0098411B">
          <w:rPr>
            <w:rFonts w:eastAsia="MS PGothic" w:cstheme="minorBidi"/>
            <w:noProof/>
            <w:kern w:val="2"/>
            <w:sz w:val="21"/>
            <w:szCs w:val="20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</w:rPr>
          <w:t>ミッション</w:t>
        </w:r>
        <w:r w:rsidR="0098411B" w:rsidRPr="0098411B">
          <w:rPr>
            <w:rStyle w:val="Hyperlink"/>
            <w:rFonts w:eastAsia="MS PGothic"/>
            <w:noProof/>
          </w:rPr>
          <w:t xml:space="preserve"> </w:t>
        </w:r>
        <w:r w:rsidR="0098411B" w:rsidRPr="0098411B">
          <w:rPr>
            <w:rStyle w:val="Hyperlink"/>
            <w:rFonts w:eastAsia="MS PGothic" w:cs="SimSun" w:hint="eastAsia"/>
            <w:noProof/>
          </w:rPr>
          <w:t>ステートメント</w:t>
        </w:r>
        <w:r w:rsidR="0098411B" w:rsidRPr="0098411B">
          <w:rPr>
            <w:rFonts w:eastAsia="MS PGothic"/>
            <w:noProof/>
            <w:webHidden/>
          </w:rPr>
          <w:tab/>
        </w:r>
        <w:r w:rsidR="0098411B" w:rsidRPr="0098411B">
          <w:rPr>
            <w:rFonts w:eastAsia="MS PGothic"/>
            <w:noProof/>
            <w:webHidden/>
          </w:rPr>
          <w:fldChar w:fldCharType="begin"/>
        </w:r>
        <w:r w:rsidR="0098411B" w:rsidRPr="0098411B">
          <w:rPr>
            <w:rFonts w:eastAsia="MS PGothic"/>
            <w:noProof/>
            <w:webHidden/>
          </w:rPr>
          <w:instrText xml:space="preserve"> PAGEREF _Toc136937728 \h </w:instrText>
        </w:r>
        <w:r w:rsidR="0098411B" w:rsidRPr="0098411B">
          <w:rPr>
            <w:rFonts w:eastAsia="MS PGothic"/>
            <w:noProof/>
            <w:webHidden/>
          </w:rPr>
        </w:r>
        <w:r w:rsidR="0098411B" w:rsidRPr="0098411B">
          <w:rPr>
            <w:rFonts w:eastAsia="MS PGothic"/>
            <w:noProof/>
            <w:webHidden/>
          </w:rPr>
          <w:fldChar w:fldCharType="separate"/>
        </w:r>
        <w:r w:rsidR="0025705F">
          <w:rPr>
            <w:rFonts w:eastAsia="MS PGothic"/>
            <w:noProof/>
            <w:webHidden/>
          </w:rPr>
          <w:t>4</w:t>
        </w:r>
        <w:r w:rsidR="0098411B" w:rsidRPr="0098411B">
          <w:rPr>
            <w:rFonts w:eastAsia="MS PGothic"/>
            <w:noProof/>
            <w:webHidden/>
          </w:rPr>
          <w:fldChar w:fldCharType="end"/>
        </w:r>
      </w:hyperlink>
    </w:p>
    <w:p w14:paraId="4FD524F9" w14:textId="7452B2F0" w:rsidR="0098411B" w:rsidRPr="0098411B" w:rsidRDefault="00000000" w:rsidP="0098411B">
      <w:pPr>
        <w:pStyle w:val="TOC1"/>
        <w:spacing w:line="276" w:lineRule="auto"/>
        <w:rPr>
          <w:rFonts w:eastAsia="MS PGothic" w:cstheme="minorBidi"/>
          <w:noProof/>
          <w:kern w:val="2"/>
          <w:sz w:val="21"/>
          <w:szCs w:val="20"/>
          <w:lang w:eastAsia="zh-CN" w:bidi="hi-IN"/>
          <w14:ligatures w14:val="standardContextual"/>
        </w:rPr>
      </w:pPr>
      <w:hyperlink w:anchor="_Toc136937729" w:history="1">
        <w:r w:rsidR="0098411B" w:rsidRPr="0098411B">
          <w:rPr>
            <w:rStyle w:val="Hyperlink"/>
            <w:rFonts w:eastAsia="MS PGothic"/>
            <w:noProof/>
          </w:rPr>
          <w:t>3.</w:t>
        </w:r>
        <w:r w:rsidR="0098411B" w:rsidRPr="0098411B">
          <w:rPr>
            <w:rFonts w:eastAsia="MS PGothic" w:cstheme="minorBidi"/>
            <w:noProof/>
            <w:kern w:val="2"/>
            <w:sz w:val="21"/>
            <w:szCs w:val="20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</w:rPr>
          <w:t>ビジョン</w:t>
        </w:r>
        <w:r w:rsidR="0098411B" w:rsidRPr="0098411B">
          <w:rPr>
            <w:rStyle w:val="Hyperlink"/>
            <w:rFonts w:eastAsia="MS PGothic"/>
            <w:noProof/>
          </w:rPr>
          <w:t xml:space="preserve"> </w:t>
        </w:r>
        <w:r w:rsidR="0098411B" w:rsidRPr="0098411B">
          <w:rPr>
            <w:rStyle w:val="Hyperlink"/>
            <w:rFonts w:eastAsia="MS PGothic" w:cs="SimSun" w:hint="eastAsia"/>
            <w:noProof/>
          </w:rPr>
          <w:t>ステートメント</w:t>
        </w:r>
        <w:r w:rsidR="0098411B" w:rsidRPr="0098411B">
          <w:rPr>
            <w:rFonts w:eastAsia="MS PGothic"/>
            <w:noProof/>
            <w:webHidden/>
          </w:rPr>
          <w:tab/>
        </w:r>
        <w:r w:rsidR="0098411B" w:rsidRPr="0098411B">
          <w:rPr>
            <w:rFonts w:eastAsia="MS PGothic"/>
            <w:noProof/>
            <w:webHidden/>
          </w:rPr>
          <w:fldChar w:fldCharType="begin"/>
        </w:r>
        <w:r w:rsidR="0098411B" w:rsidRPr="0098411B">
          <w:rPr>
            <w:rFonts w:eastAsia="MS PGothic"/>
            <w:noProof/>
            <w:webHidden/>
          </w:rPr>
          <w:instrText xml:space="preserve"> PAGEREF _Toc136937729 \h </w:instrText>
        </w:r>
        <w:r w:rsidR="0098411B" w:rsidRPr="0098411B">
          <w:rPr>
            <w:rFonts w:eastAsia="MS PGothic"/>
            <w:noProof/>
            <w:webHidden/>
          </w:rPr>
        </w:r>
        <w:r w:rsidR="0098411B" w:rsidRPr="0098411B">
          <w:rPr>
            <w:rFonts w:eastAsia="MS PGothic"/>
            <w:noProof/>
            <w:webHidden/>
          </w:rPr>
          <w:fldChar w:fldCharType="separate"/>
        </w:r>
        <w:r w:rsidR="0025705F">
          <w:rPr>
            <w:rFonts w:eastAsia="MS PGothic"/>
            <w:noProof/>
            <w:webHidden/>
          </w:rPr>
          <w:t>4</w:t>
        </w:r>
        <w:r w:rsidR="0098411B" w:rsidRPr="0098411B">
          <w:rPr>
            <w:rFonts w:eastAsia="MS PGothic"/>
            <w:noProof/>
            <w:webHidden/>
          </w:rPr>
          <w:fldChar w:fldCharType="end"/>
        </w:r>
      </w:hyperlink>
    </w:p>
    <w:p w14:paraId="3EF83F7F" w14:textId="6D7A9297" w:rsidR="0098411B" w:rsidRPr="0098411B" w:rsidRDefault="00000000" w:rsidP="0098411B">
      <w:pPr>
        <w:pStyle w:val="TOC1"/>
        <w:spacing w:line="276" w:lineRule="auto"/>
        <w:rPr>
          <w:rFonts w:eastAsia="MS PGothic" w:cstheme="minorBidi"/>
          <w:noProof/>
          <w:kern w:val="2"/>
          <w:sz w:val="21"/>
          <w:szCs w:val="20"/>
          <w:lang w:eastAsia="zh-CN" w:bidi="hi-IN"/>
          <w14:ligatures w14:val="standardContextual"/>
        </w:rPr>
      </w:pPr>
      <w:hyperlink w:anchor="_Toc136937730" w:history="1">
        <w:r w:rsidR="0098411B" w:rsidRPr="0098411B">
          <w:rPr>
            <w:rStyle w:val="Hyperlink"/>
            <w:rFonts w:eastAsia="MS PGothic"/>
            <w:noProof/>
          </w:rPr>
          <w:t>4.</w:t>
        </w:r>
        <w:r w:rsidR="0098411B" w:rsidRPr="0098411B">
          <w:rPr>
            <w:rFonts w:eastAsia="MS PGothic" w:cstheme="minorBidi"/>
            <w:noProof/>
            <w:kern w:val="2"/>
            <w:sz w:val="21"/>
            <w:szCs w:val="20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</w:rPr>
          <w:t>状況分析</w:t>
        </w:r>
        <w:r w:rsidR="0098411B" w:rsidRPr="0098411B">
          <w:rPr>
            <w:rFonts w:eastAsia="MS PGothic"/>
            <w:noProof/>
            <w:webHidden/>
          </w:rPr>
          <w:tab/>
        </w:r>
        <w:r w:rsidR="0098411B" w:rsidRPr="0098411B">
          <w:rPr>
            <w:rFonts w:eastAsia="MS PGothic"/>
            <w:noProof/>
            <w:webHidden/>
          </w:rPr>
          <w:fldChar w:fldCharType="begin"/>
        </w:r>
        <w:r w:rsidR="0098411B" w:rsidRPr="0098411B">
          <w:rPr>
            <w:rFonts w:eastAsia="MS PGothic"/>
            <w:noProof/>
            <w:webHidden/>
          </w:rPr>
          <w:instrText xml:space="preserve"> PAGEREF _Toc136937730 \h </w:instrText>
        </w:r>
        <w:r w:rsidR="0098411B" w:rsidRPr="0098411B">
          <w:rPr>
            <w:rFonts w:eastAsia="MS PGothic"/>
            <w:noProof/>
            <w:webHidden/>
          </w:rPr>
        </w:r>
        <w:r w:rsidR="0098411B" w:rsidRPr="0098411B">
          <w:rPr>
            <w:rFonts w:eastAsia="MS PGothic"/>
            <w:noProof/>
            <w:webHidden/>
          </w:rPr>
          <w:fldChar w:fldCharType="separate"/>
        </w:r>
        <w:r w:rsidR="0025705F">
          <w:rPr>
            <w:rFonts w:eastAsia="MS PGothic"/>
            <w:noProof/>
            <w:webHidden/>
          </w:rPr>
          <w:t>5</w:t>
        </w:r>
        <w:r w:rsidR="0098411B" w:rsidRPr="0098411B">
          <w:rPr>
            <w:rFonts w:eastAsia="MS PGothic"/>
            <w:noProof/>
            <w:webHidden/>
          </w:rPr>
          <w:fldChar w:fldCharType="end"/>
        </w:r>
      </w:hyperlink>
    </w:p>
    <w:p w14:paraId="54A8B936" w14:textId="2296C8A5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31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4.1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 xml:space="preserve">5C </w:t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分析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31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5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67D630CB" w14:textId="38029AA3" w:rsidR="0098411B" w:rsidRPr="0098411B" w:rsidRDefault="00000000" w:rsidP="0098411B">
      <w:pPr>
        <w:pStyle w:val="TOC3"/>
        <w:tabs>
          <w:tab w:val="left" w:pos="126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32" w:history="1"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>4.1.1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会社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32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5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1F1AD655" w14:textId="4D3C701C" w:rsidR="0098411B" w:rsidRPr="0098411B" w:rsidRDefault="00000000" w:rsidP="0098411B">
      <w:pPr>
        <w:pStyle w:val="TOC3"/>
        <w:tabs>
          <w:tab w:val="left" w:pos="126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33" w:history="1"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>4.1.2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共同作業者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33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5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639D34A6" w14:textId="4B1C3168" w:rsidR="0098411B" w:rsidRPr="0098411B" w:rsidRDefault="00000000" w:rsidP="0098411B">
      <w:pPr>
        <w:pStyle w:val="TOC3"/>
        <w:tabs>
          <w:tab w:val="left" w:pos="126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34" w:history="1"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>4.1.3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顧客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34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5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20F99FDF" w14:textId="0847AEA6" w:rsidR="0098411B" w:rsidRPr="0098411B" w:rsidRDefault="00000000" w:rsidP="0098411B">
      <w:pPr>
        <w:pStyle w:val="TOC3"/>
        <w:tabs>
          <w:tab w:val="left" w:pos="126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35" w:history="1"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>4.1.4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競合他社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35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5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2376E024" w14:textId="49E7E940" w:rsidR="0098411B" w:rsidRPr="0098411B" w:rsidRDefault="00000000" w:rsidP="0098411B">
      <w:pPr>
        <w:pStyle w:val="TOC3"/>
        <w:tabs>
          <w:tab w:val="left" w:pos="126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36" w:history="1"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>4.1.5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気候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36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5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22818C69" w14:textId="5BBF2609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37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4.2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 xml:space="preserve">SWOT </w:t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分析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37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6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5EF46EFC" w14:textId="0EC2EBC4" w:rsidR="0098411B" w:rsidRPr="0098411B" w:rsidRDefault="00000000" w:rsidP="0098411B">
      <w:pPr>
        <w:pStyle w:val="TOC1"/>
        <w:spacing w:line="276" w:lineRule="auto"/>
        <w:rPr>
          <w:rFonts w:eastAsia="MS PGothic" w:cstheme="minorBidi"/>
          <w:noProof/>
          <w:kern w:val="2"/>
          <w:szCs w:val="18"/>
          <w:lang w:eastAsia="zh-CN" w:bidi="hi-IN"/>
          <w14:ligatures w14:val="standardContextual"/>
        </w:rPr>
      </w:pPr>
      <w:hyperlink w:anchor="_Toc136937738" w:history="1">
        <w:r w:rsidR="0098411B" w:rsidRPr="0098411B">
          <w:rPr>
            <w:rStyle w:val="Hyperlink"/>
            <w:rFonts w:eastAsia="MS PGothic"/>
            <w:noProof/>
            <w:szCs w:val="18"/>
          </w:rPr>
          <w:t>5.</w:t>
        </w:r>
        <w:r w:rsidR="0098411B" w:rsidRPr="0098411B">
          <w:rPr>
            <w:rFonts w:eastAsia="MS PGothic" w:cstheme="minorBidi"/>
            <w:noProof/>
            <w:kern w:val="2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Cs w:val="18"/>
          </w:rPr>
          <w:t>中心的機能</w:t>
        </w:r>
        <w:r w:rsidR="0098411B" w:rsidRPr="0098411B">
          <w:rPr>
            <w:rFonts w:eastAsia="MS PGothic"/>
            <w:noProof/>
            <w:webHidden/>
            <w:szCs w:val="18"/>
          </w:rPr>
          <w:tab/>
        </w:r>
        <w:r w:rsidR="0098411B" w:rsidRPr="0098411B">
          <w:rPr>
            <w:rFonts w:eastAsia="MS PGothic"/>
            <w:noProof/>
            <w:webHidden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Cs w:val="18"/>
          </w:rPr>
          <w:instrText xml:space="preserve"> PAGEREF _Toc136937738 \h </w:instrText>
        </w:r>
        <w:r w:rsidR="0098411B" w:rsidRPr="0098411B">
          <w:rPr>
            <w:rFonts w:eastAsia="MS PGothic"/>
            <w:noProof/>
            <w:webHidden/>
            <w:szCs w:val="18"/>
          </w:rPr>
        </w:r>
        <w:r w:rsidR="0098411B" w:rsidRPr="0098411B">
          <w:rPr>
            <w:rFonts w:eastAsia="MS PGothic"/>
            <w:noProof/>
            <w:webHidden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Cs w:val="18"/>
          </w:rPr>
          <w:t>7</w:t>
        </w:r>
        <w:r w:rsidR="0098411B" w:rsidRPr="0098411B">
          <w:rPr>
            <w:rFonts w:eastAsia="MS PGothic"/>
            <w:noProof/>
            <w:webHidden/>
            <w:szCs w:val="18"/>
          </w:rPr>
          <w:fldChar w:fldCharType="end"/>
        </w:r>
      </w:hyperlink>
    </w:p>
    <w:p w14:paraId="6252A764" w14:textId="0E653234" w:rsidR="0098411B" w:rsidRPr="0098411B" w:rsidRDefault="00000000" w:rsidP="0098411B">
      <w:pPr>
        <w:pStyle w:val="TOC1"/>
        <w:spacing w:line="276" w:lineRule="auto"/>
        <w:rPr>
          <w:rFonts w:eastAsia="MS PGothic" w:cstheme="minorBidi"/>
          <w:noProof/>
          <w:kern w:val="2"/>
          <w:szCs w:val="18"/>
          <w:lang w:eastAsia="zh-CN" w:bidi="hi-IN"/>
          <w14:ligatures w14:val="standardContextual"/>
        </w:rPr>
      </w:pPr>
      <w:hyperlink w:anchor="_Toc136937739" w:history="1">
        <w:r w:rsidR="0098411B" w:rsidRPr="0098411B">
          <w:rPr>
            <w:rStyle w:val="Hyperlink"/>
            <w:rFonts w:eastAsia="MS PGothic"/>
            <w:noProof/>
            <w:szCs w:val="18"/>
          </w:rPr>
          <w:t>6.</w:t>
        </w:r>
        <w:r w:rsidR="0098411B" w:rsidRPr="0098411B">
          <w:rPr>
            <w:rFonts w:eastAsia="MS PGothic" w:cstheme="minorBidi"/>
            <w:noProof/>
            <w:kern w:val="2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Cs w:val="18"/>
          </w:rPr>
          <w:t>目標</w:t>
        </w:r>
        <w:r w:rsidR="0098411B" w:rsidRPr="0098411B">
          <w:rPr>
            <w:rFonts w:eastAsia="MS PGothic"/>
            <w:noProof/>
            <w:webHidden/>
            <w:szCs w:val="18"/>
          </w:rPr>
          <w:tab/>
        </w:r>
        <w:r w:rsidR="0098411B" w:rsidRPr="0098411B">
          <w:rPr>
            <w:rFonts w:eastAsia="MS PGothic"/>
            <w:noProof/>
            <w:webHidden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Cs w:val="18"/>
          </w:rPr>
          <w:instrText xml:space="preserve"> PAGEREF _Toc136937739 \h </w:instrText>
        </w:r>
        <w:r w:rsidR="0098411B" w:rsidRPr="0098411B">
          <w:rPr>
            <w:rFonts w:eastAsia="MS PGothic"/>
            <w:noProof/>
            <w:webHidden/>
            <w:szCs w:val="18"/>
          </w:rPr>
        </w:r>
        <w:r w:rsidR="0098411B" w:rsidRPr="0098411B">
          <w:rPr>
            <w:rFonts w:eastAsia="MS PGothic"/>
            <w:noProof/>
            <w:webHidden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Cs w:val="18"/>
          </w:rPr>
          <w:t>8</w:t>
        </w:r>
        <w:r w:rsidR="0098411B" w:rsidRPr="0098411B">
          <w:rPr>
            <w:rFonts w:eastAsia="MS PGothic"/>
            <w:noProof/>
            <w:webHidden/>
            <w:szCs w:val="18"/>
          </w:rPr>
          <w:fldChar w:fldCharType="end"/>
        </w:r>
      </w:hyperlink>
    </w:p>
    <w:p w14:paraId="17EC8C1C" w14:textId="4BB925AD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40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6.1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ビジネス目標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40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8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68C7CD69" w14:textId="7A22032A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41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6.2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販売目標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41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8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54201AAC" w14:textId="0D05B0FE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42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6.3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財務目標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42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9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6EAC170B" w14:textId="43A5AAE5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43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6.4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マーケティング目標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43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9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5AFCE3AD" w14:textId="3BD10CF8" w:rsidR="0098411B" w:rsidRPr="0098411B" w:rsidRDefault="00000000" w:rsidP="0098411B">
      <w:pPr>
        <w:pStyle w:val="TOC1"/>
        <w:spacing w:line="276" w:lineRule="auto"/>
        <w:rPr>
          <w:rFonts w:eastAsia="MS PGothic" w:cstheme="minorBidi"/>
          <w:noProof/>
          <w:kern w:val="2"/>
          <w:szCs w:val="18"/>
          <w:lang w:eastAsia="zh-CN" w:bidi="hi-IN"/>
          <w14:ligatures w14:val="standardContextual"/>
        </w:rPr>
      </w:pPr>
      <w:hyperlink w:anchor="_Toc136937744" w:history="1">
        <w:r w:rsidR="0098411B" w:rsidRPr="0098411B">
          <w:rPr>
            <w:rStyle w:val="Hyperlink"/>
            <w:rFonts w:eastAsia="MS PGothic"/>
            <w:noProof/>
            <w:szCs w:val="18"/>
          </w:rPr>
          <w:t>7.</w:t>
        </w:r>
        <w:r w:rsidR="0098411B" w:rsidRPr="0098411B">
          <w:rPr>
            <w:rFonts w:eastAsia="MS PGothic" w:cstheme="minorBidi"/>
            <w:noProof/>
            <w:kern w:val="2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Cs w:val="18"/>
          </w:rPr>
          <w:t>ターゲット市場</w:t>
        </w:r>
        <w:r w:rsidR="0098411B" w:rsidRPr="0098411B">
          <w:rPr>
            <w:rFonts w:eastAsia="MS PGothic"/>
            <w:noProof/>
            <w:webHidden/>
            <w:szCs w:val="18"/>
          </w:rPr>
          <w:tab/>
        </w:r>
        <w:r w:rsidR="0098411B" w:rsidRPr="0098411B">
          <w:rPr>
            <w:rFonts w:eastAsia="MS PGothic"/>
            <w:noProof/>
            <w:webHidden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Cs w:val="18"/>
          </w:rPr>
          <w:instrText xml:space="preserve"> PAGEREF _Toc136937744 \h </w:instrText>
        </w:r>
        <w:r w:rsidR="0098411B" w:rsidRPr="0098411B">
          <w:rPr>
            <w:rFonts w:eastAsia="MS PGothic"/>
            <w:noProof/>
            <w:webHidden/>
            <w:szCs w:val="18"/>
          </w:rPr>
        </w:r>
        <w:r w:rsidR="0098411B" w:rsidRPr="0098411B">
          <w:rPr>
            <w:rFonts w:eastAsia="MS PGothic"/>
            <w:noProof/>
            <w:webHidden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Cs w:val="18"/>
          </w:rPr>
          <w:t>10</w:t>
        </w:r>
        <w:r w:rsidR="0098411B" w:rsidRPr="0098411B">
          <w:rPr>
            <w:rFonts w:eastAsia="MS PGothic"/>
            <w:noProof/>
            <w:webHidden/>
            <w:szCs w:val="18"/>
          </w:rPr>
          <w:fldChar w:fldCharType="end"/>
        </w:r>
      </w:hyperlink>
    </w:p>
    <w:p w14:paraId="32B7463B" w14:textId="287BD4A1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45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7.1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情報収集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45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0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3C0E0BDE" w14:textId="52D52B8B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46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7.2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問題点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46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0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01EA139A" w14:textId="776CB536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47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7.3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ソリューション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47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1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0BFEA728" w14:textId="212FC503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48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7.4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バイヤー</w:t>
        </w:r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 xml:space="preserve"> </w:t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ペルソナ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48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1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435F6374" w14:textId="3112A0C1" w:rsidR="0098411B" w:rsidRPr="0098411B" w:rsidRDefault="00000000" w:rsidP="0098411B">
      <w:pPr>
        <w:pStyle w:val="TOC1"/>
        <w:spacing w:line="276" w:lineRule="auto"/>
        <w:rPr>
          <w:rFonts w:eastAsia="MS PGothic" w:cstheme="minorBidi"/>
          <w:noProof/>
          <w:kern w:val="2"/>
          <w:szCs w:val="18"/>
          <w:lang w:eastAsia="zh-CN" w:bidi="hi-IN"/>
          <w14:ligatures w14:val="standardContextual"/>
        </w:rPr>
      </w:pPr>
      <w:hyperlink w:anchor="_Toc136937749" w:history="1">
        <w:r w:rsidR="0098411B" w:rsidRPr="0098411B">
          <w:rPr>
            <w:rStyle w:val="Hyperlink"/>
            <w:rFonts w:eastAsia="MS PGothic"/>
            <w:noProof/>
            <w:szCs w:val="18"/>
          </w:rPr>
          <w:t>8.</w:t>
        </w:r>
        <w:r w:rsidR="0098411B" w:rsidRPr="0098411B">
          <w:rPr>
            <w:rFonts w:eastAsia="MS PGothic" w:cstheme="minorBidi"/>
            <w:noProof/>
            <w:kern w:val="2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Cs w:val="18"/>
          </w:rPr>
          <w:t>マーケティング戦略</w:t>
        </w:r>
        <w:r w:rsidR="0098411B" w:rsidRPr="0098411B">
          <w:rPr>
            <w:rFonts w:eastAsia="MS PGothic"/>
            <w:noProof/>
            <w:webHidden/>
            <w:szCs w:val="18"/>
          </w:rPr>
          <w:tab/>
        </w:r>
        <w:r w:rsidR="0098411B" w:rsidRPr="0098411B">
          <w:rPr>
            <w:rFonts w:eastAsia="MS PGothic"/>
            <w:noProof/>
            <w:webHidden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Cs w:val="18"/>
          </w:rPr>
          <w:instrText xml:space="preserve"> PAGEREF _Toc136937749 \h </w:instrText>
        </w:r>
        <w:r w:rsidR="0098411B" w:rsidRPr="0098411B">
          <w:rPr>
            <w:rFonts w:eastAsia="MS PGothic"/>
            <w:noProof/>
            <w:webHidden/>
            <w:szCs w:val="18"/>
          </w:rPr>
        </w:r>
        <w:r w:rsidR="0098411B" w:rsidRPr="0098411B">
          <w:rPr>
            <w:rFonts w:eastAsia="MS PGothic"/>
            <w:noProof/>
            <w:webHidden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Cs w:val="18"/>
          </w:rPr>
          <w:t>12</w:t>
        </w:r>
        <w:r w:rsidR="0098411B" w:rsidRPr="0098411B">
          <w:rPr>
            <w:rFonts w:eastAsia="MS PGothic"/>
            <w:noProof/>
            <w:webHidden/>
            <w:szCs w:val="18"/>
          </w:rPr>
          <w:fldChar w:fldCharType="end"/>
        </w:r>
      </w:hyperlink>
    </w:p>
    <w:p w14:paraId="3D773345" w14:textId="518A13C6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50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8.1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買い手の購買サイクル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50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2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20F6BC54" w14:textId="6B82B678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51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8.2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独自の販売提案</w:t>
        </w:r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 xml:space="preserve"> (USP)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51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2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34A3A953" w14:textId="40CD6E61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52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8.3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ブランド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52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3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05A3A195" w14:textId="21CBCABA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53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8.4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マーケティング</w:t>
        </w:r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 xml:space="preserve"> </w:t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ミックス</w:t>
        </w:r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 xml:space="preserve"> – 4P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53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3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717A8F18" w14:textId="318B017D" w:rsidR="0098411B" w:rsidRPr="0098411B" w:rsidRDefault="00000000" w:rsidP="0098411B">
      <w:pPr>
        <w:pStyle w:val="TOC3"/>
        <w:tabs>
          <w:tab w:val="left" w:pos="126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54" w:history="1"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>8.4.1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製品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54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3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05D06DE1" w14:textId="6AB970FB" w:rsidR="0098411B" w:rsidRPr="0098411B" w:rsidRDefault="00000000" w:rsidP="0098411B">
      <w:pPr>
        <w:pStyle w:val="TOC3"/>
        <w:tabs>
          <w:tab w:val="left" w:pos="126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55" w:history="1"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>8.4.2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価格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55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3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2814026B" w14:textId="3F80A9E4" w:rsidR="0098411B" w:rsidRPr="0098411B" w:rsidRDefault="00000000" w:rsidP="0098411B">
      <w:pPr>
        <w:pStyle w:val="TOC3"/>
        <w:tabs>
          <w:tab w:val="left" w:pos="126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56" w:history="1"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>8.4.3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場所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56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4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22AD86C2" w14:textId="671525D9" w:rsidR="0098411B" w:rsidRPr="0098411B" w:rsidRDefault="00000000" w:rsidP="0098411B">
      <w:pPr>
        <w:pStyle w:val="TOC3"/>
        <w:tabs>
          <w:tab w:val="left" w:pos="126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57" w:history="1"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>8.4.4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販売促進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57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4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761789AE" w14:textId="62C4EE80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58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8.5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マーケティング</w:t>
        </w:r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 xml:space="preserve"> </w:t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チャネル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58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4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0009C3D0" w14:textId="3CBF990F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59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8.6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予算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59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5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11A9AFBF" w14:textId="78441A5B" w:rsidR="0098411B" w:rsidRPr="0098411B" w:rsidRDefault="00000000" w:rsidP="0098411B">
      <w:pPr>
        <w:pStyle w:val="TOC1"/>
        <w:spacing w:line="276" w:lineRule="auto"/>
        <w:rPr>
          <w:rFonts w:eastAsia="MS PGothic" w:cstheme="minorBidi"/>
          <w:noProof/>
          <w:kern w:val="2"/>
          <w:szCs w:val="18"/>
          <w:lang w:eastAsia="zh-CN" w:bidi="hi-IN"/>
          <w14:ligatures w14:val="standardContextual"/>
        </w:rPr>
      </w:pPr>
      <w:hyperlink w:anchor="_Toc136937760" w:history="1">
        <w:r w:rsidR="0098411B" w:rsidRPr="0098411B">
          <w:rPr>
            <w:rStyle w:val="Hyperlink"/>
            <w:rFonts w:eastAsia="MS PGothic"/>
            <w:noProof/>
            <w:szCs w:val="18"/>
          </w:rPr>
          <w:t>9.</w:t>
        </w:r>
        <w:r w:rsidR="0098411B" w:rsidRPr="0098411B">
          <w:rPr>
            <w:rFonts w:eastAsia="MS PGothic" w:cstheme="minorBidi"/>
            <w:noProof/>
            <w:kern w:val="2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Cs w:val="18"/>
          </w:rPr>
          <w:t>性能基準と測定方法</w:t>
        </w:r>
        <w:r w:rsidR="0098411B" w:rsidRPr="0098411B">
          <w:rPr>
            <w:rFonts w:eastAsia="MS PGothic"/>
            <w:noProof/>
            <w:webHidden/>
            <w:szCs w:val="18"/>
          </w:rPr>
          <w:tab/>
        </w:r>
        <w:r w:rsidR="0098411B" w:rsidRPr="0098411B">
          <w:rPr>
            <w:rFonts w:eastAsia="MS PGothic"/>
            <w:noProof/>
            <w:webHidden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Cs w:val="18"/>
          </w:rPr>
          <w:instrText xml:space="preserve"> PAGEREF _Toc136937760 \h </w:instrText>
        </w:r>
        <w:r w:rsidR="0098411B" w:rsidRPr="0098411B">
          <w:rPr>
            <w:rFonts w:eastAsia="MS PGothic"/>
            <w:noProof/>
            <w:webHidden/>
            <w:szCs w:val="18"/>
          </w:rPr>
        </w:r>
        <w:r w:rsidR="0098411B" w:rsidRPr="0098411B">
          <w:rPr>
            <w:rFonts w:eastAsia="MS PGothic"/>
            <w:noProof/>
            <w:webHidden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Cs w:val="18"/>
          </w:rPr>
          <w:t>16</w:t>
        </w:r>
        <w:r w:rsidR="0098411B" w:rsidRPr="0098411B">
          <w:rPr>
            <w:rFonts w:eastAsia="MS PGothic"/>
            <w:noProof/>
            <w:webHidden/>
            <w:szCs w:val="18"/>
          </w:rPr>
          <w:fldChar w:fldCharType="end"/>
        </w:r>
      </w:hyperlink>
    </w:p>
    <w:p w14:paraId="35C7FA2C" w14:textId="031C179B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61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9.1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パフォーマンス基準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61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6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53D52B91" w14:textId="21E54A6A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62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9.2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ベンチマーク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62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6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33F5292D" w14:textId="4F1C3C0B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63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9.3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成功を測定するためのマーケティング指標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63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7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5F397278" w14:textId="511B12E5" w:rsidR="0098411B" w:rsidRPr="0098411B" w:rsidRDefault="00000000" w:rsidP="0098411B">
      <w:pPr>
        <w:pStyle w:val="TOC2"/>
        <w:tabs>
          <w:tab w:val="left" w:pos="84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64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9.4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測定方法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64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7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39E95E9B" w14:textId="14AD7F1D" w:rsidR="0098411B" w:rsidRPr="0098411B" w:rsidRDefault="00000000" w:rsidP="0098411B">
      <w:pPr>
        <w:pStyle w:val="TOC1"/>
        <w:spacing w:line="276" w:lineRule="auto"/>
        <w:rPr>
          <w:rFonts w:eastAsia="MS PGothic" w:cstheme="minorBidi"/>
          <w:noProof/>
          <w:kern w:val="2"/>
          <w:szCs w:val="18"/>
          <w:lang w:eastAsia="zh-CN" w:bidi="hi-IN"/>
          <w14:ligatures w14:val="standardContextual"/>
        </w:rPr>
      </w:pPr>
      <w:hyperlink w:anchor="_Toc136937765" w:history="1">
        <w:r w:rsidR="0098411B" w:rsidRPr="0098411B">
          <w:rPr>
            <w:rStyle w:val="Hyperlink"/>
            <w:rFonts w:eastAsia="MS PGothic"/>
            <w:noProof/>
            <w:szCs w:val="18"/>
          </w:rPr>
          <w:t>10.</w:t>
        </w:r>
        <w:r w:rsidR="0098411B" w:rsidRPr="0098411B">
          <w:rPr>
            <w:rFonts w:eastAsia="MS PGothic" w:cstheme="minorBidi"/>
            <w:noProof/>
            <w:kern w:val="2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Cs w:val="18"/>
          </w:rPr>
          <w:t>財務サマリー</w:t>
        </w:r>
        <w:r w:rsidR="0098411B" w:rsidRPr="0098411B">
          <w:rPr>
            <w:rFonts w:eastAsia="MS PGothic"/>
            <w:noProof/>
            <w:webHidden/>
            <w:szCs w:val="18"/>
          </w:rPr>
          <w:tab/>
        </w:r>
        <w:r w:rsidR="0098411B" w:rsidRPr="0098411B">
          <w:rPr>
            <w:rFonts w:eastAsia="MS PGothic"/>
            <w:noProof/>
            <w:webHidden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Cs w:val="18"/>
          </w:rPr>
          <w:instrText xml:space="preserve"> PAGEREF _Toc136937765 \h </w:instrText>
        </w:r>
        <w:r w:rsidR="0098411B" w:rsidRPr="0098411B">
          <w:rPr>
            <w:rFonts w:eastAsia="MS PGothic"/>
            <w:noProof/>
            <w:webHidden/>
            <w:szCs w:val="18"/>
          </w:rPr>
        </w:r>
        <w:r w:rsidR="0098411B" w:rsidRPr="0098411B">
          <w:rPr>
            <w:rFonts w:eastAsia="MS PGothic"/>
            <w:noProof/>
            <w:webHidden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Cs w:val="18"/>
          </w:rPr>
          <w:t>18</w:t>
        </w:r>
        <w:r w:rsidR="0098411B" w:rsidRPr="0098411B">
          <w:rPr>
            <w:rFonts w:eastAsia="MS PGothic"/>
            <w:noProof/>
            <w:webHidden/>
            <w:szCs w:val="18"/>
          </w:rPr>
          <w:fldChar w:fldCharType="end"/>
        </w:r>
      </w:hyperlink>
    </w:p>
    <w:p w14:paraId="48DF2132" w14:textId="0F8EAEE6" w:rsidR="0098411B" w:rsidRPr="0098411B" w:rsidRDefault="00000000" w:rsidP="0098411B">
      <w:pPr>
        <w:pStyle w:val="TOC2"/>
        <w:tabs>
          <w:tab w:val="left" w:pos="105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66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10.1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財務予測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66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8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3309608B" w14:textId="5B4E7EBB" w:rsidR="0098411B" w:rsidRPr="0098411B" w:rsidRDefault="00000000" w:rsidP="0098411B">
      <w:pPr>
        <w:pStyle w:val="TOC2"/>
        <w:tabs>
          <w:tab w:val="left" w:pos="105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67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10.2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損益分岐点分析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67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8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09C9851F" w14:textId="335C4538" w:rsidR="0098411B" w:rsidRPr="0098411B" w:rsidRDefault="00000000" w:rsidP="0098411B">
      <w:pPr>
        <w:pStyle w:val="TOC2"/>
        <w:tabs>
          <w:tab w:val="left" w:pos="105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68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10.3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財務諸表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68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9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1304BAD3" w14:textId="042F2919" w:rsidR="0098411B" w:rsidRPr="0098411B" w:rsidRDefault="00000000" w:rsidP="0098411B">
      <w:pPr>
        <w:pStyle w:val="TOC3"/>
        <w:tabs>
          <w:tab w:val="left" w:pos="147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69" w:history="1"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>10.3.1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損益計算書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69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9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377FEBD9" w14:textId="1298D785" w:rsidR="0098411B" w:rsidRPr="0098411B" w:rsidRDefault="00000000" w:rsidP="0098411B">
      <w:pPr>
        <w:pStyle w:val="TOC3"/>
        <w:tabs>
          <w:tab w:val="left" w:pos="147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70" w:history="1"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>10.3.2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キャッシュフロー予測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70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9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4187AA57" w14:textId="2A032E43" w:rsidR="0098411B" w:rsidRPr="0098411B" w:rsidRDefault="00000000" w:rsidP="0098411B">
      <w:pPr>
        <w:pStyle w:val="TOC3"/>
        <w:tabs>
          <w:tab w:val="left" w:pos="147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71" w:history="1">
        <w:r w:rsidR="0098411B" w:rsidRPr="0098411B">
          <w:rPr>
            <w:rStyle w:val="Hyperlink"/>
            <w:rFonts w:eastAsia="MS PGothic"/>
            <w:noProof/>
            <w:sz w:val="18"/>
            <w:szCs w:val="18"/>
          </w:rPr>
          <w:t>10.3.3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貸借対照表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71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19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0C9EA287" w14:textId="7C6A4E24" w:rsidR="0098411B" w:rsidRPr="0098411B" w:rsidRDefault="00000000" w:rsidP="0098411B">
      <w:pPr>
        <w:pStyle w:val="TOC1"/>
        <w:spacing w:line="276" w:lineRule="auto"/>
        <w:rPr>
          <w:rFonts w:eastAsia="MS PGothic" w:cstheme="minorBidi"/>
          <w:noProof/>
          <w:kern w:val="2"/>
          <w:szCs w:val="18"/>
          <w:lang w:eastAsia="zh-CN" w:bidi="hi-IN"/>
          <w14:ligatures w14:val="standardContextual"/>
        </w:rPr>
      </w:pPr>
      <w:hyperlink w:anchor="_Toc136937772" w:history="1">
        <w:r w:rsidR="0098411B" w:rsidRPr="0098411B">
          <w:rPr>
            <w:rStyle w:val="Hyperlink"/>
            <w:rFonts w:eastAsia="MS PGothic"/>
            <w:noProof/>
            <w:szCs w:val="18"/>
          </w:rPr>
          <w:t>11.</w:t>
        </w:r>
        <w:r w:rsidR="0098411B" w:rsidRPr="0098411B">
          <w:rPr>
            <w:rFonts w:eastAsia="MS PGothic" w:cstheme="minorBidi"/>
            <w:noProof/>
            <w:kern w:val="2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Cs w:val="18"/>
          </w:rPr>
          <w:t>付録</w:t>
        </w:r>
        <w:r w:rsidR="0098411B" w:rsidRPr="0098411B">
          <w:rPr>
            <w:rFonts w:eastAsia="MS PGothic"/>
            <w:noProof/>
            <w:webHidden/>
            <w:szCs w:val="18"/>
          </w:rPr>
          <w:tab/>
        </w:r>
        <w:r w:rsidR="0098411B" w:rsidRPr="0098411B">
          <w:rPr>
            <w:rFonts w:eastAsia="MS PGothic"/>
            <w:noProof/>
            <w:webHidden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Cs w:val="18"/>
          </w:rPr>
          <w:instrText xml:space="preserve"> PAGEREF _Toc136937772 \h </w:instrText>
        </w:r>
        <w:r w:rsidR="0098411B" w:rsidRPr="0098411B">
          <w:rPr>
            <w:rFonts w:eastAsia="MS PGothic"/>
            <w:noProof/>
            <w:webHidden/>
            <w:szCs w:val="18"/>
          </w:rPr>
        </w:r>
        <w:r w:rsidR="0098411B" w:rsidRPr="0098411B">
          <w:rPr>
            <w:rFonts w:eastAsia="MS PGothic"/>
            <w:noProof/>
            <w:webHidden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Cs w:val="18"/>
          </w:rPr>
          <w:t>20</w:t>
        </w:r>
        <w:r w:rsidR="0098411B" w:rsidRPr="0098411B">
          <w:rPr>
            <w:rFonts w:eastAsia="MS PGothic"/>
            <w:noProof/>
            <w:webHidden/>
            <w:szCs w:val="18"/>
          </w:rPr>
          <w:fldChar w:fldCharType="end"/>
        </w:r>
      </w:hyperlink>
    </w:p>
    <w:p w14:paraId="3CCDBD21" w14:textId="0ADCB35F" w:rsidR="0098411B" w:rsidRPr="0098411B" w:rsidRDefault="00000000" w:rsidP="0098411B">
      <w:pPr>
        <w:pStyle w:val="TOC2"/>
        <w:tabs>
          <w:tab w:val="left" w:pos="105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73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11.1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研究成果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73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20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3BDD7BA5" w14:textId="75B492CC" w:rsidR="0098411B" w:rsidRPr="0098411B" w:rsidRDefault="00000000" w:rsidP="0098411B">
      <w:pPr>
        <w:pStyle w:val="TOC2"/>
        <w:tabs>
          <w:tab w:val="left" w:pos="1050"/>
          <w:tab w:val="right" w:leader="dot" w:pos="10502"/>
        </w:tabs>
        <w:spacing w:after="0" w:line="276" w:lineRule="auto"/>
        <w:rPr>
          <w:rFonts w:eastAsia="MS PGothic"/>
          <w:noProof/>
          <w:kern w:val="2"/>
          <w:sz w:val="18"/>
          <w:szCs w:val="18"/>
          <w:lang w:eastAsia="zh-CN" w:bidi="hi-IN"/>
          <w14:ligatures w14:val="standardContextual"/>
        </w:rPr>
      </w:pPr>
      <w:hyperlink w:anchor="_Toc136937774" w:history="1">
        <w:r w:rsidR="0098411B" w:rsidRPr="0098411B">
          <w:rPr>
            <w:rStyle w:val="Hyperlink"/>
            <w:rFonts w:eastAsia="MS PGothic"/>
            <w:iCs/>
            <w:noProof/>
            <w:sz w:val="18"/>
            <w:szCs w:val="18"/>
          </w:rPr>
          <w:t>11.2</w:t>
        </w:r>
        <w:r w:rsidR="0098411B" w:rsidRPr="0098411B">
          <w:rPr>
            <w:rFonts w:eastAsia="MS PGothic"/>
            <w:noProof/>
            <w:kern w:val="2"/>
            <w:sz w:val="18"/>
            <w:szCs w:val="18"/>
            <w:lang w:eastAsia="zh-CN" w:bidi="hi-IN"/>
            <w14:ligatures w14:val="standardContextual"/>
          </w:rPr>
          <w:tab/>
        </w:r>
        <w:r w:rsidR="0098411B" w:rsidRPr="0098411B">
          <w:rPr>
            <w:rStyle w:val="Hyperlink"/>
            <w:rFonts w:eastAsia="MS PGothic" w:cs="SimSun" w:hint="eastAsia"/>
            <w:noProof/>
            <w:sz w:val="18"/>
            <w:szCs w:val="18"/>
          </w:rPr>
          <w:t>製品仕様と画像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tab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begin"/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instrText xml:space="preserve"> PAGEREF _Toc136937774 \h </w:instrTex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separate"/>
        </w:r>
        <w:r w:rsidR="0025705F">
          <w:rPr>
            <w:rFonts w:eastAsia="MS PGothic"/>
            <w:noProof/>
            <w:webHidden/>
            <w:sz w:val="18"/>
            <w:szCs w:val="18"/>
          </w:rPr>
          <w:t>20</w:t>
        </w:r>
        <w:r w:rsidR="0098411B" w:rsidRPr="0098411B">
          <w:rPr>
            <w:rFonts w:eastAsia="MS PGothic"/>
            <w:noProof/>
            <w:webHidden/>
            <w:sz w:val="18"/>
            <w:szCs w:val="18"/>
          </w:rPr>
          <w:fldChar w:fldCharType="end"/>
        </w:r>
      </w:hyperlink>
    </w:p>
    <w:p w14:paraId="0BD6F846" w14:textId="3ADD4EEB" w:rsidR="007F1D65" w:rsidRPr="0098411B" w:rsidRDefault="00D4249E" w:rsidP="0098411B">
      <w:pPr>
        <w:pStyle w:val="Heading2"/>
        <w:spacing w:after="0" w:line="276" w:lineRule="auto"/>
        <w:rPr>
          <w:rFonts w:eastAsia="MS PGothic"/>
          <w:sz w:val="20"/>
          <w:szCs w:val="20"/>
        </w:rPr>
        <w:sectPr w:rsidR="007F1D65" w:rsidRPr="0098411B" w:rsidSect="00C805C2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98411B">
        <w:rPr>
          <w:rFonts w:eastAsia="MS PGothic" w:cs="Times New Roman (Body CS)"/>
          <w:sz w:val="20"/>
          <w:szCs w:val="20"/>
        </w:rPr>
        <w:fldChar w:fldCharType="end"/>
      </w:r>
    </w:p>
    <w:p w14:paraId="50FF521F" w14:textId="77777777" w:rsidR="001B18BA" w:rsidRPr="0098411B" w:rsidRDefault="009B3F85" w:rsidP="009B3F85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0"/>
        </w:rPr>
      </w:pPr>
      <w:bookmarkStart w:id="0" w:name="_Toc136937727"/>
      <w:r w:rsidRPr="0098411B">
        <w:rPr>
          <w:rFonts w:eastAsia="MS PGothic"/>
        </w:rPr>
        <w:lastRenderedPageBreak/>
        <w:t>エグゼクティブ</w:t>
      </w:r>
      <w:r w:rsidRPr="0098411B">
        <w:rPr>
          <w:rFonts w:eastAsia="MS PGothic"/>
        </w:rPr>
        <w:t xml:space="preserve"> </w:t>
      </w:r>
      <w:r w:rsidRPr="0098411B">
        <w:rPr>
          <w:rFonts w:eastAsia="MS PGothic"/>
        </w:rPr>
        <w:t>サマリー</w:t>
      </w:r>
      <w:bookmarkEnd w:id="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:rsidRPr="0098411B" w14:paraId="69017112" w14:textId="77777777" w:rsidTr="009B3F85">
        <w:trPr>
          <w:trHeight w:val="12240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DFE4E0B" w14:textId="77777777" w:rsidR="001B18BA" w:rsidRPr="0098411B" w:rsidRDefault="001B18BA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5004F395" w14:textId="77777777" w:rsidR="001B18BA" w:rsidRPr="0098411B" w:rsidRDefault="001B18BA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75BA67D" w14:textId="77777777" w:rsidR="001B18BA" w:rsidRPr="0098411B" w:rsidRDefault="001B18BA" w:rsidP="001B18BA">
      <w:pPr>
        <w:ind w:left="360"/>
        <w:rPr>
          <w:rFonts w:eastAsia="MS PGothic"/>
        </w:rPr>
      </w:pPr>
    </w:p>
    <w:p w14:paraId="120EF948" w14:textId="77777777" w:rsidR="0090624C" w:rsidRPr="0098411B" w:rsidRDefault="001B18BA" w:rsidP="009B3F85">
      <w:pPr>
        <w:pStyle w:val="Heading1"/>
        <w:numPr>
          <w:ilvl w:val="0"/>
          <w:numId w:val="1"/>
        </w:numPr>
        <w:ind w:left="360"/>
        <w:rPr>
          <w:rFonts w:eastAsia="MS PGothic"/>
        </w:rPr>
      </w:pPr>
      <w:bookmarkStart w:id="1" w:name="_Toc136937728"/>
      <w:r w:rsidRPr="0098411B">
        <w:rPr>
          <w:rFonts w:eastAsia="MS PGothic"/>
        </w:rPr>
        <w:lastRenderedPageBreak/>
        <w:t>ミッション</w:t>
      </w:r>
      <w:r w:rsidRPr="0098411B">
        <w:rPr>
          <w:rFonts w:eastAsia="MS PGothic"/>
        </w:rPr>
        <w:t xml:space="preserve"> </w:t>
      </w:r>
      <w:r w:rsidRPr="0098411B">
        <w:rPr>
          <w:rFonts w:eastAsia="MS PGothic"/>
        </w:rPr>
        <w:t>ステートメント</w:t>
      </w:r>
      <w:bookmarkEnd w:id="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:rsidRPr="0098411B" w14:paraId="57AC315A" w14:textId="77777777" w:rsidTr="009B3F85">
        <w:trPr>
          <w:trHeight w:val="561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37DF9F9" w14:textId="77777777" w:rsidR="001B18BA" w:rsidRPr="0098411B" w:rsidRDefault="001B18BA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72EBB5D9" w14:textId="77777777" w:rsidR="001B18BA" w:rsidRPr="0098411B" w:rsidRDefault="001B18BA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3EE3CB7" w14:textId="77777777" w:rsidR="001B18BA" w:rsidRPr="0098411B" w:rsidRDefault="001B18BA" w:rsidP="001B18BA">
      <w:pPr>
        <w:rPr>
          <w:rFonts w:eastAsia="MS PGothic"/>
        </w:rPr>
      </w:pPr>
    </w:p>
    <w:p w14:paraId="659BE4FC" w14:textId="77777777" w:rsidR="0090624C" w:rsidRPr="0098411B" w:rsidRDefault="001B18BA" w:rsidP="009B3F85">
      <w:pPr>
        <w:pStyle w:val="Heading1"/>
        <w:numPr>
          <w:ilvl w:val="0"/>
          <w:numId w:val="1"/>
        </w:numPr>
        <w:ind w:left="360"/>
        <w:rPr>
          <w:rFonts w:eastAsia="MS PGothic"/>
        </w:rPr>
      </w:pPr>
      <w:bookmarkStart w:id="2" w:name="_Toc136937729"/>
      <w:r w:rsidRPr="0098411B">
        <w:rPr>
          <w:rFonts w:eastAsia="MS PGothic"/>
        </w:rPr>
        <w:t>ビジョン</w:t>
      </w:r>
      <w:r w:rsidRPr="0098411B">
        <w:rPr>
          <w:rFonts w:eastAsia="MS PGothic"/>
        </w:rPr>
        <w:t xml:space="preserve"> </w:t>
      </w:r>
      <w:r w:rsidRPr="0098411B">
        <w:rPr>
          <w:rFonts w:eastAsia="MS PGothic"/>
        </w:rPr>
        <w:t>ステートメント</w:t>
      </w:r>
      <w:bookmarkEnd w:id="2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:rsidRPr="0098411B" w14:paraId="66C61C87" w14:textId="77777777" w:rsidTr="009B3F85">
        <w:trPr>
          <w:trHeight w:val="561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8AC93B4" w14:textId="77777777" w:rsidR="001B18BA" w:rsidRPr="0098411B" w:rsidRDefault="001B18BA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7FAB3967" w14:textId="77777777" w:rsidR="001B18BA" w:rsidRPr="0098411B" w:rsidRDefault="001B18BA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9414779" w14:textId="77777777" w:rsidR="001B18BA" w:rsidRPr="0098411B" w:rsidRDefault="001B18BA" w:rsidP="001B18BA">
      <w:pPr>
        <w:ind w:left="360"/>
        <w:rPr>
          <w:rFonts w:eastAsia="MS PGothic"/>
        </w:rPr>
      </w:pPr>
    </w:p>
    <w:p w14:paraId="51C9BEB2" w14:textId="77777777" w:rsidR="005F3691" w:rsidRPr="0098411B" w:rsidRDefault="000F6E6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</w:pPr>
      <w:bookmarkStart w:id="3" w:name="_Toc136937730"/>
      <w:r w:rsidRPr="0098411B">
        <w:rPr>
          <w:rFonts w:eastAsia="MS PGothic"/>
        </w:rPr>
        <w:lastRenderedPageBreak/>
        <w:t>状況分析</w:t>
      </w:r>
      <w:bookmarkEnd w:id="3"/>
    </w:p>
    <w:p w14:paraId="43A5A1DC" w14:textId="77777777" w:rsidR="00AD6304" w:rsidRPr="0098411B" w:rsidRDefault="0021346C" w:rsidP="00E62E7D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4" w:name="_Toc136937731"/>
      <w:r w:rsidRPr="0098411B">
        <w:rPr>
          <w:rFonts w:eastAsia="MS PGothic"/>
        </w:rPr>
        <w:t xml:space="preserve">5C </w:t>
      </w:r>
      <w:r w:rsidRPr="0098411B">
        <w:rPr>
          <w:rFonts w:eastAsia="MS PGothic"/>
        </w:rPr>
        <w:t>分析</w:t>
      </w:r>
      <w:bookmarkEnd w:id="4"/>
    </w:p>
    <w:p w14:paraId="443F3DAD" w14:textId="77777777" w:rsidR="00AD6304" w:rsidRPr="0098411B" w:rsidRDefault="0021346C" w:rsidP="00E62E7D">
      <w:pPr>
        <w:pStyle w:val="Heading3"/>
        <w:numPr>
          <w:ilvl w:val="2"/>
          <w:numId w:val="1"/>
        </w:numPr>
        <w:rPr>
          <w:rFonts w:eastAsia="MS PGothic"/>
        </w:rPr>
      </w:pPr>
      <w:bookmarkStart w:id="5" w:name="_Toc136937732"/>
      <w:r w:rsidRPr="0098411B">
        <w:rPr>
          <w:rFonts w:eastAsia="MS PGothic"/>
        </w:rPr>
        <w:t>会社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:rsidRPr="0098411B" w14:paraId="3FB3AF2E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92DFDFF" w14:textId="77777777" w:rsidR="002E7B3A" w:rsidRPr="0098411B" w:rsidRDefault="002E7B3A" w:rsidP="00916890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04760BE9" w14:textId="77777777" w:rsidR="002E7B3A" w:rsidRPr="0098411B" w:rsidRDefault="002E7B3A" w:rsidP="00916890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B5440C4" w14:textId="77777777" w:rsidR="00E62E7D" w:rsidRPr="0098411B" w:rsidRDefault="00E62E7D" w:rsidP="00E62E7D">
      <w:pPr>
        <w:ind w:left="360"/>
        <w:rPr>
          <w:rFonts w:eastAsia="MS PGothic"/>
        </w:rPr>
      </w:pPr>
    </w:p>
    <w:p w14:paraId="1A457CDE" w14:textId="77777777" w:rsidR="00AD6304" w:rsidRPr="0098411B" w:rsidRDefault="0021346C" w:rsidP="00E62E7D">
      <w:pPr>
        <w:pStyle w:val="Heading3"/>
        <w:numPr>
          <w:ilvl w:val="2"/>
          <w:numId w:val="1"/>
        </w:numPr>
        <w:rPr>
          <w:rFonts w:eastAsia="MS PGothic"/>
        </w:rPr>
      </w:pPr>
      <w:bookmarkStart w:id="6" w:name="_Toc136937733"/>
      <w:r w:rsidRPr="0098411B">
        <w:rPr>
          <w:rFonts w:eastAsia="MS PGothic"/>
        </w:rPr>
        <w:t>共同作業者</w:t>
      </w:r>
      <w:bookmarkEnd w:id="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:rsidRPr="0098411B" w14:paraId="6CEAFF16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6D40638" w14:textId="77777777" w:rsidR="002E7B3A" w:rsidRPr="0098411B" w:rsidRDefault="002E7B3A" w:rsidP="00916890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3EFF8DAD" w14:textId="77777777" w:rsidR="002E7B3A" w:rsidRPr="0098411B" w:rsidRDefault="002E7B3A" w:rsidP="00916890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E48D5A6" w14:textId="77777777" w:rsidR="00E62E7D" w:rsidRPr="0098411B" w:rsidRDefault="00E62E7D" w:rsidP="00E62E7D">
      <w:pPr>
        <w:rPr>
          <w:rFonts w:eastAsia="MS PGothic"/>
        </w:rPr>
      </w:pPr>
    </w:p>
    <w:p w14:paraId="1B38EF17" w14:textId="77777777" w:rsidR="00AD6304" w:rsidRPr="0098411B" w:rsidRDefault="009F19C0" w:rsidP="009F19C0">
      <w:pPr>
        <w:pStyle w:val="Heading3"/>
        <w:numPr>
          <w:ilvl w:val="2"/>
          <w:numId w:val="1"/>
        </w:numPr>
        <w:rPr>
          <w:rFonts w:eastAsia="MS PGothic"/>
        </w:rPr>
      </w:pPr>
      <w:bookmarkStart w:id="7" w:name="_Toc136937734"/>
      <w:r w:rsidRPr="0098411B">
        <w:rPr>
          <w:rFonts w:eastAsia="MS PGothic"/>
        </w:rPr>
        <w:t>顧客</w:t>
      </w:r>
      <w:bookmarkEnd w:id="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:rsidRPr="0098411B" w14:paraId="03B6742D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238F827" w14:textId="77777777" w:rsidR="002E7B3A" w:rsidRPr="0098411B" w:rsidRDefault="002E7B3A" w:rsidP="00916890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0E94F638" w14:textId="77777777" w:rsidR="002E7B3A" w:rsidRPr="0098411B" w:rsidRDefault="002E7B3A" w:rsidP="00916890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9938DCF" w14:textId="77777777" w:rsidR="00E62E7D" w:rsidRPr="0098411B" w:rsidRDefault="00E62E7D" w:rsidP="00E62E7D">
      <w:pPr>
        <w:ind w:left="900" w:hanging="540"/>
        <w:rPr>
          <w:rFonts w:eastAsia="MS PGothic"/>
        </w:rPr>
      </w:pPr>
    </w:p>
    <w:p w14:paraId="7CB3FF29" w14:textId="77777777" w:rsidR="0021346C" w:rsidRPr="0098411B" w:rsidRDefault="0021346C" w:rsidP="009F19C0">
      <w:pPr>
        <w:pStyle w:val="Heading3"/>
        <w:numPr>
          <w:ilvl w:val="2"/>
          <w:numId w:val="1"/>
        </w:numPr>
        <w:rPr>
          <w:rFonts w:eastAsia="MS PGothic"/>
        </w:rPr>
      </w:pPr>
      <w:bookmarkStart w:id="8" w:name="_Toc136937735"/>
      <w:r w:rsidRPr="0098411B">
        <w:rPr>
          <w:rFonts w:eastAsia="MS PGothic"/>
        </w:rPr>
        <w:t>競合他社</w:t>
      </w:r>
      <w:bookmarkEnd w:id="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:rsidRPr="0098411B" w14:paraId="79C54037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050B43E" w14:textId="77777777" w:rsidR="0021346C" w:rsidRPr="0098411B" w:rsidRDefault="0021346C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531F7B2D" w14:textId="77777777" w:rsidR="0021346C" w:rsidRPr="0098411B" w:rsidRDefault="0021346C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F3D7A24" w14:textId="77777777" w:rsidR="0021346C" w:rsidRPr="0098411B" w:rsidRDefault="0021346C" w:rsidP="0021346C">
      <w:pPr>
        <w:ind w:left="900" w:hanging="540"/>
        <w:rPr>
          <w:rFonts w:eastAsia="MS PGothic"/>
        </w:rPr>
      </w:pPr>
    </w:p>
    <w:p w14:paraId="148369CF" w14:textId="77777777" w:rsidR="009F19C0" w:rsidRPr="0098411B" w:rsidRDefault="0021346C" w:rsidP="009F19C0">
      <w:pPr>
        <w:pStyle w:val="Heading3"/>
        <w:numPr>
          <w:ilvl w:val="2"/>
          <w:numId w:val="1"/>
        </w:numPr>
        <w:rPr>
          <w:rFonts w:eastAsia="MS PGothic"/>
        </w:rPr>
      </w:pPr>
      <w:bookmarkStart w:id="9" w:name="_Toc136937736"/>
      <w:r w:rsidRPr="0098411B">
        <w:rPr>
          <w:rFonts w:eastAsia="MS PGothic"/>
        </w:rPr>
        <w:t>気候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:rsidRPr="0098411B" w14:paraId="420C1E59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07EDC8E" w14:textId="77777777" w:rsidR="0021346C" w:rsidRPr="0098411B" w:rsidRDefault="0021346C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6DDFE975" w14:textId="77777777" w:rsidR="0021346C" w:rsidRPr="0098411B" w:rsidRDefault="0021346C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5F50516" w14:textId="77777777" w:rsidR="0021346C" w:rsidRPr="0098411B" w:rsidRDefault="0021346C" w:rsidP="009F19C0">
      <w:pPr>
        <w:rPr>
          <w:rFonts w:eastAsia="MS PGothic"/>
        </w:rPr>
      </w:pPr>
    </w:p>
    <w:p w14:paraId="03D10526" w14:textId="77777777" w:rsidR="00E62E7D" w:rsidRPr="0098411B" w:rsidRDefault="00E62E7D" w:rsidP="00E62E7D">
      <w:pPr>
        <w:rPr>
          <w:rFonts w:eastAsia="MS PGothic"/>
        </w:rPr>
        <w:sectPr w:rsidR="00E62E7D" w:rsidRPr="0098411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4BF225A" w14:textId="77777777" w:rsidR="00AD6304" w:rsidRPr="0098411B" w:rsidRDefault="00AD6304" w:rsidP="00E62E7D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10" w:name="_Toc136937737"/>
      <w:r w:rsidRPr="0098411B">
        <w:rPr>
          <w:rFonts w:eastAsia="MS PGothic"/>
        </w:rPr>
        <w:lastRenderedPageBreak/>
        <w:t xml:space="preserve">SWOT </w:t>
      </w:r>
      <w:r w:rsidRPr="0098411B">
        <w:rPr>
          <w:rFonts w:eastAsia="MS PGothic"/>
        </w:rPr>
        <w:t>分析</w:t>
      </w:r>
      <w:bookmarkEnd w:id="10"/>
    </w:p>
    <w:p w14:paraId="33959C3B" w14:textId="77777777" w:rsidR="006A0235" w:rsidRPr="0098411B" w:rsidRDefault="006A0235" w:rsidP="00D43FC2">
      <w:pPr>
        <w:pStyle w:val="BodyText2"/>
        <w:spacing w:after="0" w:line="240" w:lineRule="auto"/>
        <w:ind w:left="720"/>
        <w:rPr>
          <w:rFonts w:eastAsia="MS PGothic"/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90"/>
        <w:gridCol w:w="7290"/>
      </w:tblGrid>
      <w:tr w:rsidR="00D43FC2" w:rsidRPr="0098411B" w14:paraId="005E3513" w14:textId="77777777" w:rsidTr="002E7B3A"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14:paraId="0D974C7E" w14:textId="77777777" w:rsidR="00D43FC2" w:rsidRPr="0098411B" w:rsidRDefault="00D43FC2" w:rsidP="00D43FC2">
            <w:pPr>
              <w:spacing w:after="0" w:line="240" w:lineRule="auto"/>
              <w:jc w:val="center"/>
              <w:rPr>
                <w:rFonts w:eastAsia="MS PGothic" w:cs="Times New Roman"/>
                <w:color w:val="000000" w:themeColor="text1"/>
              </w:rPr>
            </w:pPr>
            <w:r w:rsidRPr="0098411B">
              <w:rPr>
                <w:rFonts w:eastAsia="MS PGothic"/>
                <w:color w:val="000000" w:themeColor="text1"/>
                <w:sz w:val="32"/>
              </w:rPr>
              <w:t>内部要因</w:t>
            </w:r>
          </w:p>
        </w:tc>
      </w:tr>
      <w:tr w:rsidR="00D43FC2" w:rsidRPr="0098411B" w14:paraId="2E723A94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3926CF54" w14:textId="77777777" w:rsidR="00D43FC2" w:rsidRPr="0098411B" w:rsidRDefault="00D43FC2" w:rsidP="00D43FC2">
            <w:pPr>
              <w:spacing w:after="0" w:line="240" w:lineRule="auto"/>
              <w:jc w:val="center"/>
              <w:rPr>
                <w:rFonts w:eastAsia="MS PGothic" w:cs="Times New Roman"/>
                <w:color w:val="000000" w:themeColor="text1"/>
                <w:sz w:val="28"/>
                <w:szCs w:val="28"/>
              </w:rPr>
            </w:pPr>
            <w:r w:rsidRPr="0098411B">
              <w:rPr>
                <w:rFonts w:eastAsia="MS PGothic"/>
                <w:color w:val="000000" w:themeColor="text1"/>
                <w:sz w:val="28"/>
              </w:rPr>
              <w:t>長所</w:t>
            </w:r>
            <w:r w:rsidRPr="0098411B">
              <w:rPr>
                <w:rFonts w:eastAsia="MS PGothic"/>
                <w:color w:val="000000" w:themeColor="text1"/>
                <w:sz w:val="28"/>
              </w:rPr>
              <w:t xml:space="preserve">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EAEEF3"/>
            <w:vAlign w:val="center"/>
            <w:hideMark/>
          </w:tcPr>
          <w:p w14:paraId="20EC908D" w14:textId="77777777" w:rsidR="00D43FC2" w:rsidRPr="0098411B" w:rsidRDefault="00D43FC2" w:rsidP="00D43FC2">
            <w:pPr>
              <w:spacing w:after="0" w:line="240" w:lineRule="auto"/>
              <w:jc w:val="center"/>
              <w:rPr>
                <w:rFonts w:eastAsia="MS PGothic" w:cs="Times New Roman"/>
                <w:color w:val="000000" w:themeColor="text1"/>
                <w:sz w:val="28"/>
                <w:szCs w:val="28"/>
              </w:rPr>
            </w:pPr>
            <w:r w:rsidRPr="0098411B">
              <w:rPr>
                <w:rFonts w:eastAsia="MS PGothic"/>
                <w:color w:val="000000" w:themeColor="text1"/>
                <w:sz w:val="28"/>
              </w:rPr>
              <w:t>短所</w:t>
            </w:r>
            <w:r w:rsidRPr="0098411B">
              <w:rPr>
                <w:rFonts w:eastAsia="MS PGothic"/>
                <w:color w:val="000000" w:themeColor="text1"/>
                <w:sz w:val="28"/>
              </w:rPr>
              <w:t xml:space="preserve"> (-)</w:t>
            </w:r>
          </w:p>
        </w:tc>
      </w:tr>
      <w:tr w:rsidR="00D43FC2" w:rsidRPr="0098411B" w14:paraId="51A84661" w14:textId="77777777" w:rsidTr="002E7B3A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6F3E12EF" w14:textId="77777777" w:rsidR="00D43FC2" w:rsidRPr="0098411B" w:rsidRDefault="00D43FC2" w:rsidP="00D43FC2">
            <w:pPr>
              <w:spacing w:after="0" w:line="240" w:lineRule="auto"/>
              <w:ind w:firstLineChars="100" w:firstLine="200"/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3B694C7E" w14:textId="77777777" w:rsidR="00D43FC2" w:rsidRPr="0098411B" w:rsidRDefault="00D43FC2" w:rsidP="00D43FC2">
            <w:pPr>
              <w:spacing w:after="0" w:line="240" w:lineRule="auto"/>
              <w:ind w:firstLineChars="100" w:firstLine="200"/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  <w:tr w:rsidR="00D43FC2" w:rsidRPr="0098411B" w14:paraId="17901D4B" w14:textId="77777777" w:rsidTr="002E7B3A">
        <w:trPr>
          <w:trHeight w:val="432"/>
        </w:trPr>
        <w:tc>
          <w:tcPr>
            <w:tcW w:w="14580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D6D6D6"/>
            <w:vAlign w:val="center"/>
            <w:hideMark/>
          </w:tcPr>
          <w:p w14:paraId="3FA0D174" w14:textId="77777777" w:rsidR="00D43FC2" w:rsidRPr="0098411B" w:rsidRDefault="00D43FC2" w:rsidP="00D43FC2">
            <w:pPr>
              <w:spacing w:after="0" w:line="240" w:lineRule="auto"/>
              <w:jc w:val="center"/>
              <w:rPr>
                <w:rFonts w:eastAsia="MS PGothic" w:cs="Times New Roman"/>
                <w:color w:val="000000" w:themeColor="text1"/>
                <w:sz w:val="32"/>
                <w:szCs w:val="32"/>
              </w:rPr>
            </w:pPr>
            <w:r w:rsidRPr="0098411B">
              <w:rPr>
                <w:rFonts w:eastAsia="MS PGothic"/>
                <w:color w:val="000000" w:themeColor="text1"/>
                <w:sz w:val="32"/>
              </w:rPr>
              <w:t>外部要因</w:t>
            </w:r>
          </w:p>
        </w:tc>
      </w:tr>
      <w:tr w:rsidR="00D43FC2" w:rsidRPr="0098411B" w14:paraId="746240DE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0EC08B09" w14:textId="77777777" w:rsidR="00D43FC2" w:rsidRPr="0098411B" w:rsidRDefault="00D43FC2" w:rsidP="00D43FC2">
            <w:pPr>
              <w:spacing w:after="0" w:line="240" w:lineRule="auto"/>
              <w:jc w:val="center"/>
              <w:rPr>
                <w:rFonts w:eastAsia="MS PGothic" w:cs="Times New Roman"/>
                <w:color w:val="000000" w:themeColor="text1"/>
                <w:sz w:val="28"/>
                <w:szCs w:val="28"/>
              </w:rPr>
            </w:pPr>
            <w:r w:rsidRPr="0098411B">
              <w:rPr>
                <w:rFonts w:eastAsia="MS PGothic"/>
                <w:color w:val="000000" w:themeColor="text1"/>
                <w:sz w:val="28"/>
              </w:rPr>
              <w:t>求人情報</w:t>
            </w:r>
            <w:r w:rsidRPr="0098411B">
              <w:rPr>
                <w:rFonts w:eastAsia="MS PGothic"/>
                <w:color w:val="000000" w:themeColor="text1"/>
                <w:sz w:val="28"/>
              </w:rPr>
              <w:t xml:space="preserve">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0BA28202" w14:textId="77777777" w:rsidR="00D43FC2" w:rsidRPr="0098411B" w:rsidRDefault="00D43FC2" w:rsidP="00D43FC2">
            <w:pPr>
              <w:spacing w:after="0" w:line="240" w:lineRule="auto"/>
              <w:jc w:val="center"/>
              <w:rPr>
                <w:rFonts w:eastAsia="MS PGothic" w:cs="Times New Roman"/>
                <w:color w:val="000000" w:themeColor="text1"/>
                <w:sz w:val="28"/>
                <w:szCs w:val="28"/>
              </w:rPr>
            </w:pPr>
            <w:r w:rsidRPr="0098411B">
              <w:rPr>
                <w:rFonts w:eastAsia="MS PGothic"/>
                <w:color w:val="000000" w:themeColor="text1"/>
                <w:sz w:val="28"/>
              </w:rPr>
              <w:t>脅威</w:t>
            </w:r>
            <w:r w:rsidRPr="0098411B">
              <w:rPr>
                <w:rFonts w:eastAsia="MS PGothic"/>
                <w:color w:val="000000" w:themeColor="text1"/>
                <w:sz w:val="28"/>
              </w:rPr>
              <w:t xml:space="preserve"> (-)</w:t>
            </w:r>
          </w:p>
        </w:tc>
      </w:tr>
      <w:tr w:rsidR="00D43FC2" w:rsidRPr="0098411B" w14:paraId="67F7C09B" w14:textId="77777777" w:rsidTr="002E7B3A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785F830D" w14:textId="77777777" w:rsidR="00D43FC2" w:rsidRPr="0098411B" w:rsidRDefault="00D43FC2" w:rsidP="002D199F">
            <w:pPr>
              <w:spacing w:after="0" w:line="240" w:lineRule="auto"/>
              <w:ind w:firstLineChars="100" w:firstLine="200"/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0333740D" w14:textId="77777777" w:rsidR="00D43FC2" w:rsidRPr="0098411B" w:rsidRDefault="00D43FC2" w:rsidP="002D199F">
            <w:pPr>
              <w:spacing w:after="0" w:line="240" w:lineRule="auto"/>
              <w:ind w:firstLineChars="100" w:firstLine="200"/>
              <w:rPr>
                <w:rFonts w:eastAsia="MS PGothic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26A4E8C2" w14:textId="77777777" w:rsidR="00707252" w:rsidRPr="0098411B" w:rsidRDefault="00707252" w:rsidP="00D43FC2">
      <w:pPr>
        <w:pStyle w:val="BodyText2"/>
        <w:spacing w:line="240" w:lineRule="auto"/>
        <w:ind w:left="720"/>
        <w:rPr>
          <w:rFonts w:eastAsia="MS PGothic"/>
          <w:i w:val="0"/>
          <w:iCs/>
          <w:sz w:val="20"/>
          <w:szCs w:val="20"/>
        </w:rPr>
      </w:pPr>
    </w:p>
    <w:p w14:paraId="1F821AEB" w14:textId="77777777" w:rsidR="00D43FC2" w:rsidRPr="0098411B" w:rsidRDefault="00D43FC2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  <w:sectPr w:rsidR="00D43FC2" w:rsidRPr="0098411B"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14:paraId="5D4F64F0" w14:textId="77777777" w:rsidR="006A0235" w:rsidRPr="0098411B" w:rsidRDefault="00A87F35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</w:pPr>
      <w:bookmarkStart w:id="11" w:name="_Toc136937738"/>
      <w:bookmarkStart w:id="12" w:name="_Hlk536359917"/>
      <w:r w:rsidRPr="0098411B">
        <w:rPr>
          <w:rFonts w:eastAsia="MS PGothic"/>
        </w:rPr>
        <w:lastRenderedPageBreak/>
        <w:t>中心的機能</w:t>
      </w:r>
      <w:bookmarkEnd w:id="11"/>
    </w:p>
    <w:p w14:paraId="49E03489" w14:textId="77777777" w:rsidR="00A87F35" w:rsidRPr="0098411B" w:rsidRDefault="00A87F35" w:rsidP="005D0142">
      <w:pPr>
        <w:rPr>
          <w:rFonts w:eastAsia="MS PGothic"/>
          <w:sz w:val="24"/>
          <w:szCs w:val="24"/>
        </w:rPr>
      </w:pPr>
      <w:r w:rsidRPr="0098411B">
        <w:rPr>
          <w:rFonts w:eastAsia="MS PGothic"/>
          <w:sz w:val="24"/>
        </w:rPr>
        <w:t>能力</w:t>
      </w:r>
      <w:r w:rsidRPr="0098411B">
        <w:rPr>
          <w:rFonts w:eastAsia="MS PGothic"/>
          <w:sz w:val="24"/>
        </w:rPr>
        <w:t xml:space="preserve"> 1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:rsidRPr="0098411B" w14:paraId="67F546B5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94C5472" w14:textId="77777777" w:rsidR="002C2C40" w:rsidRPr="0098411B" w:rsidRDefault="002C2C40" w:rsidP="00916890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405069BD" w14:textId="77777777" w:rsidR="002C2C40" w:rsidRPr="0098411B" w:rsidRDefault="002C2C40" w:rsidP="00916890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7A67FCB" w14:textId="77777777" w:rsidR="00E62E7D" w:rsidRPr="0098411B" w:rsidRDefault="00E62E7D" w:rsidP="00E62E7D">
      <w:pPr>
        <w:ind w:left="360"/>
        <w:rPr>
          <w:rFonts w:eastAsia="MS PGothic"/>
        </w:rPr>
      </w:pPr>
    </w:p>
    <w:p w14:paraId="59817A1E" w14:textId="77777777" w:rsidR="00FD76BD" w:rsidRPr="0098411B" w:rsidRDefault="00A87F35" w:rsidP="005D0142">
      <w:pPr>
        <w:rPr>
          <w:rFonts w:eastAsia="MS PGothic"/>
          <w:sz w:val="24"/>
          <w:szCs w:val="24"/>
        </w:rPr>
      </w:pPr>
      <w:r w:rsidRPr="0098411B">
        <w:rPr>
          <w:rFonts w:eastAsia="MS PGothic"/>
          <w:sz w:val="24"/>
        </w:rPr>
        <w:t>能力</w:t>
      </w:r>
      <w:r w:rsidRPr="0098411B">
        <w:rPr>
          <w:rFonts w:eastAsia="MS PGothic"/>
          <w:sz w:val="24"/>
        </w:rPr>
        <w:t xml:space="preserve"> 2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:rsidRPr="0098411B" w14:paraId="6ECCC5FA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736B5E7" w14:textId="77777777" w:rsidR="002C2C40" w:rsidRPr="0098411B" w:rsidRDefault="002C2C40" w:rsidP="00916890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68ED330F" w14:textId="77777777" w:rsidR="002C2C40" w:rsidRPr="0098411B" w:rsidRDefault="002C2C40" w:rsidP="00916890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0D3E781" w14:textId="77777777" w:rsidR="00A87F35" w:rsidRPr="0098411B" w:rsidRDefault="00A87F35" w:rsidP="00A87F35">
      <w:pPr>
        <w:ind w:left="360"/>
        <w:rPr>
          <w:rFonts w:eastAsia="MS PGothic"/>
        </w:rPr>
      </w:pPr>
    </w:p>
    <w:p w14:paraId="1C65180E" w14:textId="77777777" w:rsidR="00A87F35" w:rsidRPr="0098411B" w:rsidRDefault="00A87F35" w:rsidP="005D0142">
      <w:pPr>
        <w:rPr>
          <w:rFonts w:eastAsia="MS PGothic"/>
          <w:sz w:val="24"/>
          <w:szCs w:val="24"/>
        </w:rPr>
      </w:pPr>
      <w:r w:rsidRPr="0098411B">
        <w:rPr>
          <w:rFonts w:eastAsia="MS PGothic"/>
          <w:sz w:val="24"/>
        </w:rPr>
        <w:t>能力</w:t>
      </w:r>
      <w:r w:rsidRPr="0098411B">
        <w:rPr>
          <w:rFonts w:eastAsia="MS PGothic"/>
          <w:sz w:val="24"/>
        </w:rPr>
        <w:t xml:space="preserve"> 3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A87F35" w:rsidRPr="0098411B" w14:paraId="370877BB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D58A2E8" w14:textId="77777777" w:rsidR="00A87F35" w:rsidRPr="0098411B" w:rsidRDefault="00A87F35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7C6E859B" w14:textId="77777777" w:rsidR="00A87F35" w:rsidRPr="0098411B" w:rsidRDefault="00A87F35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AE6147A" w14:textId="77777777" w:rsidR="00E62E7D" w:rsidRPr="0098411B" w:rsidRDefault="00E62E7D" w:rsidP="00E62E7D">
      <w:pPr>
        <w:pStyle w:val="ListParagraph"/>
        <w:rPr>
          <w:rFonts w:eastAsia="MS PGothic"/>
        </w:rPr>
      </w:pPr>
    </w:p>
    <w:p w14:paraId="3EE30185" w14:textId="77777777" w:rsidR="0064485A" w:rsidRPr="0098411B" w:rsidRDefault="003B08BB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</w:pPr>
      <w:bookmarkStart w:id="13" w:name="_Toc136937739"/>
      <w:bookmarkEnd w:id="12"/>
      <w:r w:rsidRPr="0098411B">
        <w:rPr>
          <w:rFonts w:eastAsia="MS PGothic"/>
        </w:rPr>
        <w:lastRenderedPageBreak/>
        <w:t>目標</w:t>
      </w:r>
      <w:bookmarkEnd w:id="13"/>
    </w:p>
    <w:p w14:paraId="25BE2070" w14:textId="77777777" w:rsidR="00881D2F" w:rsidRPr="0098411B" w:rsidRDefault="00BF39E1" w:rsidP="00E62E7D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14" w:name="_Toc136937740"/>
      <w:r w:rsidRPr="0098411B">
        <w:rPr>
          <w:rFonts w:eastAsia="MS PGothic"/>
        </w:rPr>
        <w:t>ビジネス目標</w:t>
      </w:r>
      <w:bookmarkEnd w:id="1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:rsidRPr="0098411B" w14:paraId="501B789B" w14:textId="77777777" w:rsidTr="009524A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9EF295B" w14:textId="77777777" w:rsidR="009524A2" w:rsidRPr="0098411B" w:rsidRDefault="009524A2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3712322B" w14:textId="77777777" w:rsidR="009524A2" w:rsidRPr="0098411B" w:rsidRDefault="009524A2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8EEBC1B" w14:textId="77777777" w:rsidR="00E62E7D" w:rsidRPr="0098411B" w:rsidRDefault="00E62E7D" w:rsidP="00E62E7D">
      <w:pPr>
        <w:ind w:left="900" w:hanging="540"/>
        <w:rPr>
          <w:rFonts w:eastAsia="MS PGothic"/>
        </w:rPr>
      </w:pPr>
    </w:p>
    <w:p w14:paraId="09B343EF" w14:textId="77777777" w:rsidR="00881D2F" w:rsidRPr="0098411B" w:rsidRDefault="00BF39E1" w:rsidP="00E62E7D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15" w:name="_Toc136937741"/>
      <w:r w:rsidRPr="0098411B">
        <w:rPr>
          <w:rFonts w:eastAsia="MS PGothic"/>
        </w:rPr>
        <w:t>販売目標</w:t>
      </w:r>
      <w:bookmarkEnd w:id="1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:rsidRPr="0098411B" w14:paraId="5E055551" w14:textId="77777777" w:rsidTr="009524A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D41DF6C" w14:textId="77777777" w:rsidR="009524A2" w:rsidRPr="0098411B" w:rsidRDefault="009524A2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23250389" w14:textId="77777777" w:rsidR="009524A2" w:rsidRPr="0098411B" w:rsidRDefault="009524A2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DA6E742" w14:textId="77777777" w:rsidR="00E62E7D" w:rsidRPr="0098411B" w:rsidRDefault="00E62E7D" w:rsidP="00E62E7D">
      <w:pPr>
        <w:rPr>
          <w:rFonts w:eastAsia="MS PGothic"/>
        </w:rPr>
      </w:pPr>
    </w:p>
    <w:p w14:paraId="570298DB" w14:textId="77777777" w:rsidR="00881D2F" w:rsidRPr="0098411B" w:rsidRDefault="00BF39E1" w:rsidP="00E62E7D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16" w:name="_Toc136937742"/>
      <w:r w:rsidRPr="0098411B">
        <w:rPr>
          <w:rFonts w:eastAsia="MS PGothic"/>
        </w:rPr>
        <w:lastRenderedPageBreak/>
        <w:t>財務目標</w:t>
      </w:r>
      <w:bookmarkEnd w:id="1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:rsidRPr="0098411B" w14:paraId="4EE2147E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9AEE726" w14:textId="77777777" w:rsidR="00887262" w:rsidRPr="0098411B" w:rsidRDefault="00887262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65E64B42" w14:textId="77777777" w:rsidR="00887262" w:rsidRPr="0098411B" w:rsidRDefault="00887262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23906BB" w14:textId="77777777" w:rsidR="00E62E7D" w:rsidRPr="0098411B" w:rsidRDefault="00E62E7D" w:rsidP="00E62E7D">
      <w:pPr>
        <w:ind w:left="900" w:hanging="540"/>
        <w:rPr>
          <w:rFonts w:eastAsia="MS PGothic"/>
        </w:rPr>
      </w:pPr>
    </w:p>
    <w:p w14:paraId="70C40F6B" w14:textId="77777777" w:rsidR="006A0235" w:rsidRPr="0098411B" w:rsidRDefault="009B4796" w:rsidP="00E62E7D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17" w:name="_Toc136937743"/>
      <w:bookmarkStart w:id="18" w:name="_Hlk536359919"/>
      <w:r w:rsidRPr="0098411B">
        <w:rPr>
          <w:rFonts w:eastAsia="MS PGothic"/>
        </w:rPr>
        <w:t>マーケティング目標</w:t>
      </w:r>
      <w:bookmarkEnd w:id="1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:rsidRPr="0098411B" w14:paraId="1F8514EE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C9073C2" w14:textId="77777777" w:rsidR="00887262" w:rsidRPr="0098411B" w:rsidRDefault="00887262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3CB5A4EE" w14:textId="77777777" w:rsidR="00887262" w:rsidRPr="0098411B" w:rsidRDefault="00887262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F80B977" w14:textId="77777777" w:rsidR="00E62E7D" w:rsidRPr="0098411B" w:rsidRDefault="00E62E7D" w:rsidP="00E62E7D">
      <w:pPr>
        <w:pStyle w:val="ListParagraph"/>
        <w:rPr>
          <w:rFonts w:eastAsia="MS PGothic"/>
        </w:rPr>
      </w:pPr>
    </w:p>
    <w:p w14:paraId="1857DD41" w14:textId="77777777" w:rsidR="00D45F6C" w:rsidRPr="0098411B" w:rsidRDefault="00D45F6C" w:rsidP="00E62E7D">
      <w:pPr>
        <w:rPr>
          <w:rFonts w:eastAsia="MS PGothic"/>
        </w:rPr>
        <w:sectPr w:rsidR="00D45F6C" w:rsidRPr="0098411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DCFC3FA" w14:textId="77777777" w:rsidR="00D45F6C" w:rsidRPr="0098411B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</w:pPr>
      <w:bookmarkStart w:id="19" w:name="_Toc136937744"/>
      <w:r w:rsidRPr="0098411B">
        <w:rPr>
          <w:rFonts w:eastAsia="MS PGothic"/>
        </w:rPr>
        <w:lastRenderedPageBreak/>
        <w:t>ターゲット市場</w:t>
      </w:r>
      <w:bookmarkEnd w:id="19"/>
    </w:p>
    <w:p w14:paraId="269E44F5" w14:textId="77777777" w:rsidR="00D45F6C" w:rsidRPr="0098411B" w:rsidRDefault="00D45F6C" w:rsidP="00D45F6C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20" w:name="_Toc136937745"/>
      <w:r w:rsidRPr="0098411B">
        <w:rPr>
          <w:rFonts w:eastAsia="MS PGothic"/>
        </w:rPr>
        <w:t>情報収集</w:t>
      </w:r>
      <w:bookmarkEnd w:id="2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:rsidRPr="0098411B" w14:paraId="28A65CF7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0C83DA7" w14:textId="77777777" w:rsidR="00D45F6C" w:rsidRPr="0098411B" w:rsidRDefault="00D45F6C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3CF1F08E" w14:textId="77777777" w:rsidR="00D45F6C" w:rsidRPr="0098411B" w:rsidRDefault="00D45F6C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149405B" w14:textId="77777777" w:rsidR="00D45F6C" w:rsidRPr="0098411B" w:rsidRDefault="00D45F6C" w:rsidP="00D45F6C">
      <w:pPr>
        <w:ind w:left="900" w:hanging="540"/>
        <w:rPr>
          <w:rFonts w:eastAsia="MS PGothic"/>
        </w:rPr>
      </w:pPr>
    </w:p>
    <w:p w14:paraId="4236A79E" w14:textId="77777777" w:rsidR="00D45F6C" w:rsidRPr="0098411B" w:rsidRDefault="00D45F6C" w:rsidP="00D45F6C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21" w:name="_Toc136937746"/>
      <w:r w:rsidRPr="0098411B">
        <w:rPr>
          <w:rFonts w:eastAsia="MS PGothic"/>
        </w:rPr>
        <w:t>問題点</w:t>
      </w:r>
      <w:bookmarkEnd w:id="2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:rsidRPr="0098411B" w14:paraId="35BBA282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5C939F4" w14:textId="77777777" w:rsidR="00D45F6C" w:rsidRPr="0098411B" w:rsidRDefault="00D45F6C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53C13283" w14:textId="77777777" w:rsidR="00D45F6C" w:rsidRPr="0098411B" w:rsidRDefault="00D45F6C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A5623AC" w14:textId="77777777" w:rsidR="00D45F6C" w:rsidRPr="0098411B" w:rsidRDefault="00D45F6C" w:rsidP="00D45F6C">
      <w:pPr>
        <w:rPr>
          <w:rFonts w:eastAsia="MS PGothic"/>
        </w:rPr>
      </w:pPr>
    </w:p>
    <w:p w14:paraId="55A38481" w14:textId="77777777" w:rsidR="00D45F6C" w:rsidRPr="0098411B" w:rsidRDefault="00D45F6C" w:rsidP="00D45F6C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22" w:name="_Toc136937747"/>
      <w:r w:rsidRPr="0098411B">
        <w:rPr>
          <w:rFonts w:eastAsia="MS PGothic"/>
        </w:rPr>
        <w:lastRenderedPageBreak/>
        <w:t>ソリューション</w:t>
      </w:r>
      <w:bookmarkEnd w:id="22"/>
      <w:r w:rsidRPr="0098411B">
        <w:rPr>
          <w:rFonts w:eastAsia="MS PGothic"/>
        </w:rPr>
        <w:t xml:space="preserve"> 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:rsidRPr="0098411B" w14:paraId="1D4D866C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D1F2EFD" w14:textId="77777777" w:rsidR="00D45F6C" w:rsidRPr="0098411B" w:rsidRDefault="00D45F6C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305A8FDB" w14:textId="77777777" w:rsidR="00D45F6C" w:rsidRPr="0098411B" w:rsidRDefault="00D45F6C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22AAA1C" w14:textId="77777777" w:rsidR="00D45F6C" w:rsidRPr="0098411B" w:rsidRDefault="00D45F6C" w:rsidP="00D45F6C">
      <w:pPr>
        <w:ind w:left="900" w:hanging="540"/>
        <w:rPr>
          <w:rFonts w:eastAsia="MS PGothic"/>
        </w:rPr>
      </w:pPr>
    </w:p>
    <w:p w14:paraId="79CCDBF2" w14:textId="77777777" w:rsidR="00D45F6C" w:rsidRPr="0098411B" w:rsidRDefault="00D45F6C" w:rsidP="00D45F6C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23" w:name="_Toc136937748"/>
      <w:r w:rsidRPr="0098411B">
        <w:rPr>
          <w:rFonts w:eastAsia="MS PGothic"/>
        </w:rPr>
        <w:t>バイヤー</w:t>
      </w:r>
      <w:r w:rsidRPr="0098411B">
        <w:rPr>
          <w:rFonts w:eastAsia="MS PGothic"/>
        </w:rPr>
        <w:t xml:space="preserve"> </w:t>
      </w:r>
      <w:r w:rsidRPr="0098411B">
        <w:rPr>
          <w:rFonts w:eastAsia="MS PGothic"/>
        </w:rPr>
        <w:t>ペルソナ</w:t>
      </w:r>
      <w:bookmarkEnd w:id="2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:rsidRPr="0098411B" w14:paraId="0E0ADF60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31EC2B5" w14:textId="77777777" w:rsidR="00D45F6C" w:rsidRPr="0098411B" w:rsidRDefault="00D45F6C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0E2073E5" w14:textId="77777777" w:rsidR="00D45F6C" w:rsidRPr="0098411B" w:rsidRDefault="00D45F6C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2282EC8" w14:textId="77777777" w:rsidR="00D45F6C" w:rsidRPr="0098411B" w:rsidRDefault="00D45F6C" w:rsidP="00D45F6C">
      <w:pPr>
        <w:pStyle w:val="ListParagraph"/>
        <w:rPr>
          <w:rFonts w:eastAsia="MS PGothic"/>
        </w:rPr>
      </w:pPr>
    </w:p>
    <w:p w14:paraId="6A977E61" w14:textId="77777777" w:rsidR="00D45F6C" w:rsidRPr="0098411B" w:rsidRDefault="00D45F6C" w:rsidP="00E62E7D">
      <w:pPr>
        <w:rPr>
          <w:rFonts w:eastAsia="MS PGothic"/>
        </w:rPr>
        <w:sectPr w:rsidR="00D45F6C" w:rsidRPr="0098411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0D83344" w14:textId="77777777" w:rsidR="00D45F6C" w:rsidRPr="0098411B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</w:pPr>
      <w:bookmarkStart w:id="24" w:name="_Toc136937749"/>
      <w:r w:rsidRPr="0098411B">
        <w:rPr>
          <w:rFonts w:eastAsia="MS PGothic"/>
        </w:rPr>
        <w:lastRenderedPageBreak/>
        <w:t>マーケティング戦略</w:t>
      </w:r>
      <w:bookmarkEnd w:id="24"/>
    </w:p>
    <w:p w14:paraId="1133A45A" w14:textId="77777777" w:rsidR="00D45F6C" w:rsidRPr="0098411B" w:rsidRDefault="00464FA5" w:rsidP="00D45F6C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25" w:name="_Toc136937750"/>
      <w:r w:rsidRPr="0098411B">
        <w:rPr>
          <w:rFonts w:eastAsia="MS PGothic"/>
        </w:rPr>
        <w:t>買い手の購買サイクル</w:t>
      </w:r>
      <w:bookmarkEnd w:id="2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:rsidRPr="0098411B" w14:paraId="2B474E36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534D2B6" w14:textId="77777777" w:rsidR="00D45F6C" w:rsidRPr="0098411B" w:rsidRDefault="00D45F6C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56844491" w14:textId="77777777" w:rsidR="00D45F6C" w:rsidRPr="0098411B" w:rsidRDefault="00D45F6C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99037CB" w14:textId="77777777" w:rsidR="00D45F6C" w:rsidRPr="0098411B" w:rsidRDefault="00D45F6C" w:rsidP="00D45F6C">
      <w:pPr>
        <w:ind w:left="900" w:hanging="540"/>
        <w:rPr>
          <w:rFonts w:eastAsia="MS PGothic"/>
        </w:rPr>
      </w:pPr>
    </w:p>
    <w:p w14:paraId="5CB96034" w14:textId="77777777" w:rsidR="00D45F6C" w:rsidRPr="0098411B" w:rsidRDefault="00464FA5" w:rsidP="00D45F6C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26" w:name="_Toc136937751"/>
      <w:r w:rsidRPr="0098411B">
        <w:rPr>
          <w:rFonts w:eastAsia="MS PGothic"/>
        </w:rPr>
        <w:t>独自の販売提案</w:t>
      </w:r>
      <w:r w:rsidRPr="0098411B">
        <w:rPr>
          <w:rFonts w:eastAsia="MS PGothic"/>
        </w:rPr>
        <w:t xml:space="preserve"> (USP)</w:t>
      </w:r>
      <w:bookmarkEnd w:id="2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:rsidRPr="0098411B" w14:paraId="13AEE41A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EAC9597" w14:textId="77777777" w:rsidR="00D45F6C" w:rsidRPr="0098411B" w:rsidRDefault="00D45F6C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4DF38E82" w14:textId="77777777" w:rsidR="00D45F6C" w:rsidRPr="0098411B" w:rsidRDefault="00D45F6C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77168E0" w14:textId="77777777" w:rsidR="00D45F6C" w:rsidRPr="0098411B" w:rsidRDefault="00D45F6C" w:rsidP="00D45F6C">
      <w:pPr>
        <w:rPr>
          <w:rFonts w:eastAsia="MS PGothic"/>
        </w:rPr>
      </w:pPr>
    </w:p>
    <w:p w14:paraId="14D13265" w14:textId="77777777" w:rsidR="0044499B" w:rsidRPr="0098411B" w:rsidRDefault="0044499B" w:rsidP="0044499B">
      <w:pPr>
        <w:ind w:left="900" w:hanging="540"/>
        <w:rPr>
          <w:rFonts w:eastAsia="MS PGothic"/>
        </w:rPr>
      </w:pPr>
    </w:p>
    <w:p w14:paraId="3886F813" w14:textId="77777777" w:rsidR="0044499B" w:rsidRPr="0098411B" w:rsidRDefault="0044499B" w:rsidP="0044499B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27" w:name="_Toc136937752"/>
      <w:r w:rsidRPr="0098411B">
        <w:rPr>
          <w:rFonts w:eastAsia="MS PGothic"/>
        </w:rPr>
        <w:lastRenderedPageBreak/>
        <w:t>ブランド</w:t>
      </w:r>
      <w:bookmarkEnd w:id="2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44499B" w:rsidRPr="0098411B" w14:paraId="2C30FE8B" w14:textId="77777777" w:rsidTr="00013EDA">
        <w:trPr>
          <w:trHeight w:val="51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CE7D143" w14:textId="77777777" w:rsidR="0044499B" w:rsidRPr="0098411B" w:rsidRDefault="0044499B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5453C171" w14:textId="77777777" w:rsidR="0044499B" w:rsidRPr="0098411B" w:rsidRDefault="0044499B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EA1E2F3" w14:textId="77777777" w:rsidR="0044499B" w:rsidRPr="0098411B" w:rsidRDefault="0044499B" w:rsidP="0044499B">
      <w:pPr>
        <w:rPr>
          <w:rFonts w:eastAsia="MS PGothic"/>
        </w:rPr>
      </w:pPr>
    </w:p>
    <w:p w14:paraId="538C76EB" w14:textId="77777777" w:rsidR="00D45F6C" w:rsidRPr="0098411B" w:rsidRDefault="00464FA5" w:rsidP="00D45F6C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28" w:name="_Toc136937753"/>
      <w:r w:rsidRPr="0098411B">
        <w:rPr>
          <w:rFonts w:eastAsia="MS PGothic"/>
        </w:rPr>
        <w:t>マーケティング</w:t>
      </w:r>
      <w:r w:rsidRPr="0098411B">
        <w:rPr>
          <w:rFonts w:eastAsia="MS PGothic"/>
        </w:rPr>
        <w:t xml:space="preserve"> </w:t>
      </w:r>
      <w:r w:rsidRPr="0098411B">
        <w:rPr>
          <w:rFonts w:eastAsia="MS PGothic"/>
        </w:rPr>
        <w:t>ミックス</w:t>
      </w:r>
      <w:r w:rsidRPr="0098411B">
        <w:rPr>
          <w:rFonts w:eastAsia="MS PGothic"/>
        </w:rPr>
        <w:t xml:space="preserve"> – 4P</w:t>
      </w:r>
      <w:bookmarkEnd w:id="28"/>
    </w:p>
    <w:p w14:paraId="4EBAEBEA" w14:textId="77777777" w:rsidR="00427A17" w:rsidRPr="0098411B" w:rsidRDefault="008469E6" w:rsidP="00427A17">
      <w:pPr>
        <w:pStyle w:val="Heading3"/>
        <w:numPr>
          <w:ilvl w:val="2"/>
          <w:numId w:val="1"/>
        </w:numPr>
        <w:rPr>
          <w:rFonts w:eastAsia="MS PGothic"/>
        </w:rPr>
      </w:pPr>
      <w:bookmarkStart w:id="29" w:name="_Toc136937754"/>
      <w:r w:rsidRPr="0098411B">
        <w:rPr>
          <w:rFonts w:eastAsia="MS PGothic"/>
        </w:rPr>
        <w:t>製品</w:t>
      </w:r>
      <w:bookmarkEnd w:id="2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:rsidRPr="0098411B" w14:paraId="0B1A4ED0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3F941FA" w14:textId="77777777" w:rsidR="008469E6" w:rsidRPr="0098411B" w:rsidRDefault="008469E6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3C650915" w14:textId="77777777" w:rsidR="008469E6" w:rsidRPr="0098411B" w:rsidRDefault="008469E6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B4E2F6C" w14:textId="77777777" w:rsidR="008469E6" w:rsidRPr="0098411B" w:rsidRDefault="008469E6" w:rsidP="008469E6">
      <w:pPr>
        <w:rPr>
          <w:rFonts w:eastAsia="MS PGothic"/>
        </w:rPr>
      </w:pPr>
    </w:p>
    <w:p w14:paraId="517DFC01" w14:textId="77777777" w:rsidR="00427A17" w:rsidRPr="0098411B" w:rsidRDefault="008469E6" w:rsidP="00427A17">
      <w:pPr>
        <w:pStyle w:val="Heading3"/>
        <w:numPr>
          <w:ilvl w:val="2"/>
          <w:numId w:val="1"/>
        </w:numPr>
        <w:rPr>
          <w:rFonts w:eastAsia="MS PGothic"/>
        </w:rPr>
      </w:pPr>
      <w:bookmarkStart w:id="30" w:name="_Toc136937755"/>
      <w:r w:rsidRPr="0098411B">
        <w:rPr>
          <w:rFonts w:eastAsia="MS PGothic"/>
        </w:rPr>
        <w:t>価格</w:t>
      </w:r>
      <w:bookmarkEnd w:id="3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:rsidRPr="0098411B" w14:paraId="77A5892F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9398DEC" w14:textId="77777777" w:rsidR="008469E6" w:rsidRPr="0098411B" w:rsidRDefault="008469E6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60069596" w14:textId="77777777" w:rsidR="008469E6" w:rsidRPr="0098411B" w:rsidRDefault="008469E6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48CCD48" w14:textId="77777777" w:rsidR="008469E6" w:rsidRPr="0098411B" w:rsidRDefault="008469E6" w:rsidP="008469E6">
      <w:pPr>
        <w:rPr>
          <w:rFonts w:eastAsia="MS PGothic"/>
        </w:rPr>
      </w:pPr>
    </w:p>
    <w:p w14:paraId="48AC0AB6" w14:textId="77777777" w:rsidR="00427A17" w:rsidRPr="0098411B" w:rsidRDefault="008469E6" w:rsidP="00427A17">
      <w:pPr>
        <w:pStyle w:val="Heading3"/>
        <w:numPr>
          <w:ilvl w:val="2"/>
          <w:numId w:val="1"/>
        </w:numPr>
        <w:rPr>
          <w:rFonts w:eastAsia="MS PGothic"/>
        </w:rPr>
      </w:pPr>
      <w:bookmarkStart w:id="31" w:name="_Toc136937756"/>
      <w:r w:rsidRPr="0098411B">
        <w:rPr>
          <w:rFonts w:eastAsia="MS PGothic"/>
        </w:rPr>
        <w:lastRenderedPageBreak/>
        <w:t>場所</w:t>
      </w:r>
      <w:bookmarkEnd w:id="3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:rsidRPr="0098411B" w14:paraId="6DA1931A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B23D3DE" w14:textId="77777777" w:rsidR="008469E6" w:rsidRPr="0098411B" w:rsidRDefault="008469E6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7883A6C4" w14:textId="77777777" w:rsidR="008469E6" w:rsidRPr="0098411B" w:rsidRDefault="008469E6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A954DD8" w14:textId="77777777" w:rsidR="008469E6" w:rsidRPr="0098411B" w:rsidRDefault="008469E6" w:rsidP="008469E6">
      <w:pPr>
        <w:ind w:left="360"/>
        <w:rPr>
          <w:rFonts w:eastAsia="MS PGothic"/>
        </w:rPr>
      </w:pPr>
    </w:p>
    <w:p w14:paraId="7CD84BFB" w14:textId="77777777" w:rsidR="008469E6" w:rsidRPr="0098411B" w:rsidRDefault="008469E6" w:rsidP="00427A17">
      <w:pPr>
        <w:pStyle w:val="Heading3"/>
        <w:numPr>
          <w:ilvl w:val="2"/>
          <w:numId w:val="1"/>
        </w:numPr>
        <w:rPr>
          <w:rFonts w:eastAsia="MS PGothic"/>
        </w:rPr>
      </w:pPr>
      <w:bookmarkStart w:id="32" w:name="_Toc136937757"/>
      <w:r w:rsidRPr="0098411B">
        <w:rPr>
          <w:rFonts w:eastAsia="MS PGothic"/>
        </w:rPr>
        <w:t>販売促進</w:t>
      </w:r>
      <w:bookmarkEnd w:id="3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:rsidRPr="0098411B" w14:paraId="1B2E3212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0E7C756" w14:textId="77777777" w:rsidR="00D45F6C" w:rsidRPr="0098411B" w:rsidRDefault="00D45F6C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26D6D821" w14:textId="77777777" w:rsidR="00D45F6C" w:rsidRPr="0098411B" w:rsidRDefault="00D45F6C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643AC56" w14:textId="77777777" w:rsidR="00D45F6C" w:rsidRPr="0098411B" w:rsidRDefault="00D45F6C" w:rsidP="00D45F6C">
      <w:pPr>
        <w:ind w:left="900" w:hanging="540"/>
        <w:rPr>
          <w:rFonts w:eastAsia="MS PGothic"/>
        </w:rPr>
      </w:pPr>
    </w:p>
    <w:p w14:paraId="7D374A3D" w14:textId="77777777" w:rsidR="00D45F6C" w:rsidRPr="0098411B" w:rsidRDefault="00DF2B42" w:rsidP="00D45F6C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33" w:name="_Toc136937758"/>
      <w:r w:rsidRPr="0098411B">
        <w:rPr>
          <w:rFonts w:eastAsia="MS PGothic"/>
        </w:rPr>
        <w:t>マーケティング</w:t>
      </w:r>
      <w:r w:rsidRPr="0098411B">
        <w:rPr>
          <w:rFonts w:eastAsia="MS PGothic"/>
        </w:rPr>
        <w:t xml:space="preserve"> </w:t>
      </w:r>
      <w:r w:rsidRPr="0098411B">
        <w:rPr>
          <w:rFonts w:eastAsia="MS PGothic"/>
        </w:rPr>
        <w:t>チャネル</w:t>
      </w:r>
      <w:bookmarkEnd w:id="3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:rsidRPr="0098411B" w14:paraId="686F5F50" w14:textId="77777777" w:rsidTr="0044499B">
        <w:trPr>
          <w:trHeight w:val="53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D27EEAF" w14:textId="77777777" w:rsidR="00D45F6C" w:rsidRPr="0098411B" w:rsidRDefault="00D45F6C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0FFC9867" w14:textId="77777777" w:rsidR="00D45F6C" w:rsidRPr="0098411B" w:rsidRDefault="00D45F6C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3A86D3C" w14:textId="77777777" w:rsidR="00D45F6C" w:rsidRPr="0098411B" w:rsidRDefault="00D45F6C" w:rsidP="00D45F6C">
      <w:pPr>
        <w:pStyle w:val="ListParagraph"/>
        <w:rPr>
          <w:rFonts w:eastAsia="MS PGothic"/>
        </w:rPr>
      </w:pPr>
    </w:p>
    <w:p w14:paraId="3F736339" w14:textId="77777777" w:rsidR="00DF2B42" w:rsidRPr="0098411B" w:rsidRDefault="00DF2B42" w:rsidP="00DF2B42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34" w:name="_Toc136937759"/>
      <w:r w:rsidRPr="0098411B">
        <w:rPr>
          <w:rFonts w:eastAsia="MS PGothic"/>
        </w:rPr>
        <w:lastRenderedPageBreak/>
        <w:t>予算</w:t>
      </w:r>
      <w:bookmarkEnd w:id="3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F2B42" w:rsidRPr="0098411B" w14:paraId="6F6AB27C" w14:textId="77777777" w:rsidTr="00104AF3">
        <w:trPr>
          <w:trHeight w:val="125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8B26609" w14:textId="77777777" w:rsidR="00DF2B42" w:rsidRPr="0098411B" w:rsidRDefault="00DF2B42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7F01496C" w14:textId="77777777" w:rsidR="00DF2B42" w:rsidRPr="0098411B" w:rsidRDefault="00DF2B42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B4E41CB" w14:textId="77777777" w:rsidR="006A0235" w:rsidRPr="0098411B" w:rsidRDefault="006A0235" w:rsidP="00C805C2">
      <w:pPr>
        <w:pStyle w:val="BodyText2"/>
        <w:spacing w:line="240" w:lineRule="auto"/>
        <w:rPr>
          <w:rFonts w:eastAsia="MS PGothic"/>
          <w:i w:val="0"/>
          <w:iCs/>
          <w:sz w:val="20"/>
          <w:szCs w:val="20"/>
        </w:rPr>
      </w:pPr>
    </w:p>
    <w:p w14:paraId="343F079A" w14:textId="77777777" w:rsidR="008A2B06" w:rsidRPr="0098411B" w:rsidRDefault="00722999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</w:pPr>
      <w:bookmarkStart w:id="35" w:name="_Toc136937760"/>
      <w:bookmarkStart w:id="36" w:name="_Hlk536359920"/>
      <w:bookmarkEnd w:id="18"/>
      <w:r w:rsidRPr="0098411B">
        <w:rPr>
          <w:rFonts w:eastAsia="MS PGothic"/>
        </w:rPr>
        <w:lastRenderedPageBreak/>
        <w:t>性能基準と測定方法</w:t>
      </w:r>
      <w:bookmarkEnd w:id="35"/>
    </w:p>
    <w:p w14:paraId="71136659" w14:textId="77777777" w:rsidR="006A0235" w:rsidRPr="0098411B" w:rsidRDefault="00722999" w:rsidP="00E62E7D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37" w:name="_Toc136937761"/>
      <w:bookmarkStart w:id="38" w:name="_Hlk536359921"/>
      <w:bookmarkEnd w:id="36"/>
      <w:r w:rsidRPr="0098411B">
        <w:rPr>
          <w:rFonts w:eastAsia="MS PGothic"/>
        </w:rPr>
        <w:t>パフォーマンス基準</w:t>
      </w:r>
      <w:bookmarkEnd w:id="3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:rsidRPr="0098411B" w14:paraId="10418DA6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04A6882" w14:textId="77777777" w:rsidR="00887262" w:rsidRPr="0098411B" w:rsidRDefault="00887262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11980697" w14:textId="77777777" w:rsidR="00887262" w:rsidRPr="0098411B" w:rsidRDefault="00887262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DE3D506" w14:textId="77777777" w:rsidR="00E62E7D" w:rsidRPr="0098411B" w:rsidRDefault="00E62E7D" w:rsidP="00E62E7D">
      <w:pPr>
        <w:ind w:left="900" w:hanging="540"/>
        <w:rPr>
          <w:rFonts w:eastAsia="MS PGothic"/>
        </w:rPr>
      </w:pPr>
    </w:p>
    <w:p w14:paraId="6870181A" w14:textId="77777777" w:rsidR="00881D2F" w:rsidRPr="0098411B" w:rsidRDefault="00722999" w:rsidP="00E62E7D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39" w:name="_Toc136937762"/>
      <w:r w:rsidRPr="0098411B">
        <w:rPr>
          <w:rFonts w:eastAsia="MS PGothic"/>
        </w:rPr>
        <w:t>ベンチマーク</w:t>
      </w:r>
      <w:bookmarkEnd w:id="3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:rsidRPr="0098411B" w14:paraId="64CF8091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F597DE1" w14:textId="77777777" w:rsidR="00887262" w:rsidRPr="0098411B" w:rsidRDefault="00887262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173EF1D0" w14:textId="77777777" w:rsidR="00887262" w:rsidRPr="0098411B" w:rsidRDefault="00887262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78429E0" w14:textId="77777777" w:rsidR="00722999" w:rsidRPr="0098411B" w:rsidRDefault="00722999" w:rsidP="00722999">
      <w:pPr>
        <w:ind w:left="900" w:hanging="540"/>
        <w:rPr>
          <w:rFonts w:eastAsia="MS PGothic"/>
        </w:rPr>
      </w:pPr>
    </w:p>
    <w:p w14:paraId="744718C4" w14:textId="77777777" w:rsidR="00722999" w:rsidRPr="0098411B" w:rsidRDefault="00722999" w:rsidP="00722999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40" w:name="_Toc136937763"/>
      <w:r w:rsidRPr="0098411B">
        <w:rPr>
          <w:rFonts w:eastAsia="MS PGothic"/>
        </w:rPr>
        <w:lastRenderedPageBreak/>
        <w:t>成功を測定するためのマーケティング指標</w:t>
      </w:r>
      <w:bookmarkEnd w:id="4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722999" w:rsidRPr="0098411B" w14:paraId="7AFFAE5E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68DFF5A" w14:textId="77777777" w:rsidR="00722999" w:rsidRPr="0098411B" w:rsidRDefault="00722999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708A0C1D" w14:textId="77777777" w:rsidR="00722999" w:rsidRPr="0098411B" w:rsidRDefault="00722999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DD1337A" w14:textId="77777777" w:rsidR="00722999" w:rsidRPr="0098411B" w:rsidRDefault="00722999" w:rsidP="00722999">
      <w:pPr>
        <w:pStyle w:val="ListParagraph"/>
        <w:rPr>
          <w:rFonts w:eastAsia="MS PGothic"/>
        </w:rPr>
      </w:pPr>
    </w:p>
    <w:p w14:paraId="1DB09561" w14:textId="77777777" w:rsidR="00DC17AA" w:rsidRPr="0098411B" w:rsidRDefault="00DC17AA" w:rsidP="00DC17AA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41" w:name="_Toc136937764"/>
      <w:r w:rsidRPr="0098411B">
        <w:rPr>
          <w:rFonts w:eastAsia="MS PGothic"/>
        </w:rPr>
        <w:t>測定方法</w:t>
      </w:r>
      <w:bookmarkEnd w:id="4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C17AA" w:rsidRPr="0098411B" w14:paraId="60E0DBDE" w14:textId="77777777" w:rsidTr="00DC17AA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A5F7DB6" w14:textId="77777777" w:rsidR="00DC17AA" w:rsidRPr="0098411B" w:rsidRDefault="00DC17AA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5C666FEE" w14:textId="77777777" w:rsidR="00DC17AA" w:rsidRPr="0098411B" w:rsidRDefault="00DC17AA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D5FCEC2" w14:textId="77777777" w:rsidR="006C6666" w:rsidRPr="0098411B" w:rsidRDefault="006C6666" w:rsidP="00DC17AA">
      <w:pPr>
        <w:pStyle w:val="ListParagraph"/>
        <w:rPr>
          <w:rFonts w:eastAsia="MS PGothic"/>
        </w:rPr>
        <w:sectPr w:rsidR="006C6666" w:rsidRPr="0098411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F8BACA9" w14:textId="77777777" w:rsidR="006C6666" w:rsidRPr="0098411B" w:rsidRDefault="006C6666" w:rsidP="006C6666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</w:pPr>
      <w:bookmarkStart w:id="42" w:name="_Toc136937765"/>
      <w:r w:rsidRPr="0098411B">
        <w:rPr>
          <w:rFonts w:eastAsia="MS PGothic"/>
        </w:rPr>
        <w:lastRenderedPageBreak/>
        <w:t>財務サマリー</w:t>
      </w:r>
      <w:bookmarkEnd w:id="42"/>
    </w:p>
    <w:p w14:paraId="3C6BB479" w14:textId="77777777" w:rsidR="006C6666" w:rsidRPr="0098411B" w:rsidRDefault="006C6666" w:rsidP="006C6666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43" w:name="_Toc136937766"/>
      <w:r w:rsidRPr="0098411B">
        <w:rPr>
          <w:rFonts w:eastAsia="MS PGothic"/>
        </w:rPr>
        <w:t>財務予測</w:t>
      </w:r>
      <w:bookmarkEnd w:id="4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:rsidRPr="0098411B" w14:paraId="5BA96830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AF76113" w14:textId="77777777" w:rsidR="006C6666" w:rsidRPr="0098411B" w:rsidRDefault="006C6666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4F53C495" w14:textId="77777777" w:rsidR="006C6666" w:rsidRPr="0098411B" w:rsidRDefault="006C6666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D0ECE09" w14:textId="77777777" w:rsidR="006C6666" w:rsidRPr="0098411B" w:rsidRDefault="006C6666" w:rsidP="006C6666">
      <w:pPr>
        <w:ind w:left="900" w:hanging="540"/>
        <w:rPr>
          <w:rFonts w:eastAsia="MS PGothic"/>
        </w:rPr>
      </w:pPr>
    </w:p>
    <w:p w14:paraId="0C02E585" w14:textId="77777777" w:rsidR="006C6666" w:rsidRPr="0098411B" w:rsidRDefault="006C6666" w:rsidP="006C6666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44" w:name="_Toc136937767"/>
      <w:r w:rsidRPr="0098411B">
        <w:rPr>
          <w:rFonts w:eastAsia="MS PGothic"/>
        </w:rPr>
        <w:t>損益分岐点分析</w:t>
      </w:r>
      <w:bookmarkEnd w:id="4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:rsidRPr="0098411B" w14:paraId="24D578D6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62BE646" w14:textId="77777777" w:rsidR="006C6666" w:rsidRPr="0098411B" w:rsidRDefault="006C6666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3D2DE5CB" w14:textId="77777777" w:rsidR="006C6666" w:rsidRPr="0098411B" w:rsidRDefault="006C6666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C896649" w14:textId="77777777" w:rsidR="006C6666" w:rsidRPr="0098411B" w:rsidRDefault="006C6666" w:rsidP="006C6666">
      <w:pPr>
        <w:ind w:left="900" w:hanging="540"/>
        <w:rPr>
          <w:rFonts w:eastAsia="MS PGothic"/>
        </w:rPr>
      </w:pPr>
    </w:p>
    <w:p w14:paraId="2E25CF5E" w14:textId="77777777" w:rsidR="006C6666" w:rsidRPr="0098411B" w:rsidRDefault="006C6666" w:rsidP="006C6666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45" w:name="_Toc136937768"/>
      <w:r w:rsidRPr="0098411B">
        <w:rPr>
          <w:rFonts w:eastAsia="MS PGothic"/>
        </w:rPr>
        <w:lastRenderedPageBreak/>
        <w:t>財務諸表</w:t>
      </w:r>
      <w:bookmarkEnd w:id="45"/>
    </w:p>
    <w:p w14:paraId="7B91229C" w14:textId="77777777" w:rsidR="006B1626" w:rsidRPr="0098411B" w:rsidRDefault="006C6666" w:rsidP="006B1626">
      <w:pPr>
        <w:pStyle w:val="Heading3"/>
        <w:numPr>
          <w:ilvl w:val="2"/>
          <w:numId w:val="1"/>
        </w:numPr>
        <w:rPr>
          <w:rFonts w:eastAsia="MS PGothic"/>
        </w:rPr>
      </w:pPr>
      <w:bookmarkStart w:id="46" w:name="_Toc136937769"/>
      <w:r w:rsidRPr="0098411B">
        <w:rPr>
          <w:rFonts w:eastAsia="MS PGothic"/>
        </w:rPr>
        <w:t>損益計算書</w:t>
      </w:r>
      <w:bookmarkEnd w:id="4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:rsidRPr="0098411B" w14:paraId="4564E166" w14:textId="77777777" w:rsidTr="006C6666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9E9B63B" w14:textId="77777777" w:rsidR="006C6666" w:rsidRPr="0098411B" w:rsidRDefault="006C6666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6600BD23" w14:textId="77777777" w:rsidR="006C6666" w:rsidRPr="0098411B" w:rsidRDefault="006C6666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A27DF4B" w14:textId="77777777" w:rsidR="006C6666" w:rsidRPr="0098411B" w:rsidRDefault="006C6666" w:rsidP="006B1626">
      <w:pPr>
        <w:pStyle w:val="Heading3"/>
        <w:rPr>
          <w:rFonts w:eastAsia="MS PGothic"/>
        </w:rPr>
      </w:pPr>
    </w:p>
    <w:p w14:paraId="76AE26E5" w14:textId="77777777" w:rsidR="006B1626" w:rsidRPr="0098411B" w:rsidRDefault="00A23C3B" w:rsidP="006B1626">
      <w:pPr>
        <w:pStyle w:val="Heading3"/>
        <w:numPr>
          <w:ilvl w:val="2"/>
          <w:numId w:val="1"/>
        </w:numPr>
        <w:rPr>
          <w:rFonts w:eastAsia="MS PGothic"/>
        </w:rPr>
      </w:pPr>
      <w:bookmarkStart w:id="47" w:name="_Toc136937770"/>
      <w:r w:rsidRPr="0098411B">
        <w:rPr>
          <w:rFonts w:eastAsia="MS PGothic"/>
        </w:rPr>
        <w:t>キャッシュフロー予測</w:t>
      </w:r>
      <w:bookmarkEnd w:id="4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:rsidRPr="0098411B" w14:paraId="68136092" w14:textId="77777777" w:rsidTr="006C6666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217198D" w14:textId="77777777" w:rsidR="006C6666" w:rsidRPr="0098411B" w:rsidRDefault="006C6666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1B3C0187" w14:textId="77777777" w:rsidR="006C6666" w:rsidRPr="0098411B" w:rsidRDefault="006C6666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A6CBAA6" w14:textId="77777777" w:rsidR="006C6666" w:rsidRPr="0098411B" w:rsidRDefault="006C6666" w:rsidP="006B1626">
      <w:pPr>
        <w:pStyle w:val="Heading3"/>
        <w:rPr>
          <w:rFonts w:eastAsia="MS PGothic"/>
        </w:rPr>
      </w:pPr>
    </w:p>
    <w:p w14:paraId="48414493" w14:textId="77777777" w:rsidR="006B1626" w:rsidRPr="0098411B" w:rsidRDefault="006C6666" w:rsidP="006B1626">
      <w:pPr>
        <w:pStyle w:val="Heading3"/>
        <w:numPr>
          <w:ilvl w:val="2"/>
          <w:numId w:val="1"/>
        </w:numPr>
        <w:rPr>
          <w:rFonts w:eastAsia="MS PGothic"/>
        </w:rPr>
      </w:pPr>
      <w:bookmarkStart w:id="48" w:name="_Toc136937771"/>
      <w:r w:rsidRPr="0098411B">
        <w:rPr>
          <w:rFonts w:eastAsia="MS PGothic"/>
        </w:rPr>
        <w:t>貸借対照表</w:t>
      </w:r>
      <w:bookmarkEnd w:id="4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6C6666" w:rsidRPr="0098411B" w14:paraId="7453FBD7" w14:textId="77777777" w:rsidTr="006C6666">
        <w:trPr>
          <w:trHeight w:val="345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AF0A62E" w14:textId="77777777" w:rsidR="006C6666" w:rsidRPr="0098411B" w:rsidRDefault="006C6666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4D23DFF8" w14:textId="77777777" w:rsidR="006C6666" w:rsidRPr="0098411B" w:rsidRDefault="006C6666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4F163A3" w14:textId="77777777" w:rsidR="006C6666" w:rsidRPr="0098411B" w:rsidRDefault="006C6666" w:rsidP="006C6666">
      <w:pPr>
        <w:pStyle w:val="ListParagraph"/>
        <w:rPr>
          <w:rFonts w:eastAsia="MS PGothic"/>
        </w:rPr>
      </w:pPr>
    </w:p>
    <w:p w14:paraId="4B8839DC" w14:textId="77777777" w:rsidR="00897ABF" w:rsidRPr="0098411B" w:rsidRDefault="00897ABF" w:rsidP="00E62E7D">
      <w:pPr>
        <w:rPr>
          <w:rFonts w:eastAsia="MS PGothic"/>
        </w:rPr>
        <w:sectPr w:rsidR="00897ABF" w:rsidRPr="0098411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4207800" w14:textId="77777777" w:rsidR="00897ABF" w:rsidRPr="0098411B" w:rsidRDefault="00897ABF" w:rsidP="00897ABF">
      <w:pPr>
        <w:pStyle w:val="Heading1"/>
        <w:numPr>
          <w:ilvl w:val="0"/>
          <w:numId w:val="1"/>
        </w:numPr>
        <w:spacing w:line="240" w:lineRule="auto"/>
        <w:ind w:left="360"/>
        <w:rPr>
          <w:rFonts w:eastAsia="MS PGothic"/>
          <w:szCs w:val="28"/>
        </w:rPr>
      </w:pPr>
      <w:bookmarkStart w:id="49" w:name="_Toc136937772"/>
      <w:r w:rsidRPr="0098411B">
        <w:rPr>
          <w:rFonts w:eastAsia="MS PGothic"/>
        </w:rPr>
        <w:lastRenderedPageBreak/>
        <w:t>付録</w:t>
      </w:r>
      <w:bookmarkEnd w:id="49"/>
    </w:p>
    <w:p w14:paraId="2CA871FE" w14:textId="77777777" w:rsidR="00897ABF" w:rsidRPr="0098411B" w:rsidRDefault="00897ABF" w:rsidP="00897ABF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50" w:name="_Toc136937773"/>
      <w:r w:rsidRPr="0098411B">
        <w:rPr>
          <w:rFonts w:eastAsia="MS PGothic"/>
        </w:rPr>
        <w:t>研究成果</w:t>
      </w:r>
      <w:bookmarkEnd w:id="5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:rsidRPr="0098411B" w14:paraId="3D350D35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529D685" w14:textId="77777777" w:rsidR="00897ABF" w:rsidRPr="0098411B" w:rsidRDefault="00897ABF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41177D77" w14:textId="77777777" w:rsidR="00897ABF" w:rsidRPr="0098411B" w:rsidRDefault="00897ABF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7486EF7" w14:textId="77777777" w:rsidR="00897ABF" w:rsidRPr="0098411B" w:rsidRDefault="00897ABF" w:rsidP="00897ABF">
      <w:pPr>
        <w:ind w:left="900" w:hanging="540"/>
        <w:rPr>
          <w:rFonts w:eastAsia="MS PGothic"/>
        </w:rPr>
      </w:pPr>
    </w:p>
    <w:p w14:paraId="70D5C2DC" w14:textId="77777777" w:rsidR="00897ABF" w:rsidRPr="0098411B" w:rsidRDefault="00897ABF" w:rsidP="00897ABF">
      <w:pPr>
        <w:pStyle w:val="Heading2"/>
        <w:numPr>
          <w:ilvl w:val="1"/>
          <w:numId w:val="1"/>
        </w:numPr>
        <w:ind w:left="900" w:hanging="540"/>
        <w:rPr>
          <w:rFonts w:eastAsia="MS PGothic"/>
        </w:rPr>
      </w:pPr>
      <w:bookmarkStart w:id="51" w:name="_Toc136937774"/>
      <w:r w:rsidRPr="0098411B">
        <w:rPr>
          <w:rFonts w:eastAsia="MS PGothic"/>
        </w:rPr>
        <w:t>製品仕様と画像</w:t>
      </w:r>
      <w:bookmarkEnd w:id="5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97ABF" w:rsidRPr="0098411B" w14:paraId="7183701A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3A1568D" w14:textId="77777777" w:rsidR="00897ABF" w:rsidRPr="0098411B" w:rsidRDefault="00897ABF" w:rsidP="00104AF3">
            <w:pPr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  <w:p w14:paraId="6F8236F6" w14:textId="77777777" w:rsidR="00897ABF" w:rsidRPr="0098411B" w:rsidRDefault="00897ABF" w:rsidP="00104AF3">
            <w:pPr>
              <w:ind w:left="71" w:right="130"/>
              <w:rPr>
                <w:rFonts w:eastAsia="MS PGothic"/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A7095A5" w14:textId="77777777" w:rsidR="00887262" w:rsidRPr="0098411B" w:rsidRDefault="00887262" w:rsidP="00E62E7D">
      <w:pPr>
        <w:rPr>
          <w:rFonts w:eastAsia="MS PGothic"/>
        </w:rPr>
        <w:sectPr w:rsidR="00887262" w:rsidRPr="0098411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38"/>
    <w:p w14:paraId="2C29D30E" w14:textId="77777777" w:rsidR="006A0235" w:rsidRPr="0098411B" w:rsidRDefault="006A0235" w:rsidP="00A64F9A">
      <w:pPr>
        <w:rPr>
          <w:rFonts w:eastAsia="MS PGothic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98411B" w14:paraId="4A0CC85D" w14:textId="77777777" w:rsidTr="006A0235">
        <w:trPr>
          <w:trHeight w:val="3002"/>
        </w:trPr>
        <w:tc>
          <w:tcPr>
            <w:tcW w:w="9662" w:type="dxa"/>
          </w:tcPr>
          <w:p w14:paraId="5B927A14" w14:textId="77777777" w:rsidR="00A64F9A" w:rsidRPr="0098411B" w:rsidRDefault="00A64F9A" w:rsidP="00916890">
            <w:pPr>
              <w:jc w:val="center"/>
              <w:rPr>
                <w:rFonts w:eastAsia="MS PGothic"/>
                <w:b/>
                <w:sz w:val="20"/>
              </w:rPr>
            </w:pPr>
          </w:p>
          <w:p w14:paraId="1D6241BC" w14:textId="77777777" w:rsidR="00A64F9A" w:rsidRPr="0098411B" w:rsidRDefault="00A64F9A" w:rsidP="00916890">
            <w:pPr>
              <w:jc w:val="center"/>
              <w:rPr>
                <w:rFonts w:eastAsia="MS PGothic"/>
                <w:b/>
                <w:sz w:val="20"/>
              </w:rPr>
            </w:pPr>
            <w:r w:rsidRPr="0098411B">
              <w:rPr>
                <w:rFonts w:eastAsia="MS PGothic"/>
                <w:b/>
                <w:sz w:val="20"/>
              </w:rPr>
              <w:t xml:space="preserve">– </w:t>
            </w:r>
            <w:r w:rsidRPr="0098411B">
              <w:rPr>
                <w:rFonts w:eastAsia="MS PGothic"/>
                <w:b/>
                <w:sz w:val="20"/>
              </w:rPr>
              <w:t>免責条項</w:t>
            </w:r>
            <w:r w:rsidRPr="0098411B">
              <w:rPr>
                <w:rFonts w:eastAsia="MS PGothic"/>
                <w:b/>
                <w:sz w:val="20"/>
              </w:rPr>
              <w:t xml:space="preserve"> –</w:t>
            </w:r>
          </w:p>
          <w:p w14:paraId="5D80956C" w14:textId="77777777" w:rsidR="00A64F9A" w:rsidRPr="0098411B" w:rsidRDefault="00A64F9A" w:rsidP="00916890">
            <w:pPr>
              <w:rPr>
                <w:rFonts w:eastAsia="MS PGothic"/>
                <w:sz w:val="20"/>
              </w:rPr>
            </w:pPr>
          </w:p>
          <w:p w14:paraId="28F13F0E" w14:textId="77777777" w:rsidR="00A64F9A" w:rsidRPr="0098411B" w:rsidRDefault="00A64F9A" w:rsidP="00916890">
            <w:pPr>
              <w:spacing w:line="276" w:lineRule="auto"/>
              <w:rPr>
                <w:rFonts w:eastAsia="MS PGothic"/>
                <w:sz w:val="20"/>
              </w:rPr>
            </w:pPr>
            <w:r w:rsidRPr="0098411B">
              <w:rPr>
                <w:rFonts w:eastAsia="MS PGothic"/>
                <w:sz w:val="20"/>
              </w:rPr>
              <w:t xml:space="preserve">Smartsheet </w:t>
            </w:r>
            <w:r w:rsidRPr="0098411B">
              <w:rPr>
                <w:rFonts w:eastAsia="MS PGothic"/>
                <w:sz w:val="20"/>
              </w:rPr>
              <w:t>がこの</w:t>
            </w:r>
            <w:r w:rsidRPr="0098411B">
              <w:rPr>
                <w:rFonts w:eastAsia="MS PGothic"/>
                <w:sz w:val="20"/>
              </w:rPr>
              <w:t xml:space="preserve"> Web </w:t>
            </w:r>
            <w:r w:rsidRPr="0098411B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98411B">
              <w:rPr>
                <w:rFonts w:eastAsia="MS PGothic"/>
                <w:sz w:val="20"/>
              </w:rPr>
              <w:t xml:space="preserve">Smartsheet </w:t>
            </w:r>
            <w:r w:rsidRPr="0098411B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98411B">
              <w:rPr>
                <w:rFonts w:eastAsia="MS PGothic"/>
                <w:sz w:val="20"/>
              </w:rPr>
              <w:t xml:space="preserve"> Web </w:t>
            </w:r>
            <w:r w:rsidRPr="0098411B">
              <w:rPr>
                <w:rFonts w:eastAsia="MS PGothic"/>
                <w:sz w:val="20"/>
              </w:rPr>
              <w:t>サイトまたは本</w:t>
            </w:r>
            <w:r w:rsidRPr="0098411B">
              <w:rPr>
                <w:rFonts w:eastAsia="MS PGothic"/>
                <w:sz w:val="20"/>
              </w:rPr>
              <w:t xml:space="preserve"> Web </w:t>
            </w:r>
            <w:r w:rsidRPr="0098411B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98411B">
              <w:rPr>
                <w:rFonts w:eastAsia="MS PGothic"/>
                <w:sz w:val="20"/>
              </w:rPr>
              <w:t xml:space="preserve"> Smartsheet </w:t>
            </w:r>
            <w:r w:rsidRPr="0098411B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676F6E2D" w14:textId="77777777" w:rsidR="00A64F9A" w:rsidRPr="0098411B" w:rsidRDefault="00A64F9A" w:rsidP="00C805C2">
      <w:pPr>
        <w:spacing w:line="240" w:lineRule="auto"/>
        <w:rPr>
          <w:rFonts w:eastAsia="MS PGothic"/>
          <w:sz w:val="20"/>
          <w:szCs w:val="20"/>
        </w:rPr>
      </w:pPr>
    </w:p>
    <w:sectPr w:rsidR="00A64F9A" w:rsidRPr="0098411B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199DD" w14:textId="77777777" w:rsidR="00E215F6" w:rsidRDefault="00E215F6" w:rsidP="00480F66">
      <w:pPr>
        <w:spacing w:after="0" w:line="240" w:lineRule="auto"/>
      </w:pPr>
      <w:r>
        <w:separator/>
      </w:r>
    </w:p>
  </w:endnote>
  <w:endnote w:type="continuationSeparator" w:id="0">
    <w:p w14:paraId="663055B9" w14:textId="77777777" w:rsidR="00E215F6" w:rsidRDefault="00E215F6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39229" w14:textId="77777777" w:rsidR="00916890" w:rsidRPr="0098411B" w:rsidRDefault="00916890" w:rsidP="00770091">
    <w:pPr>
      <w:pStyle w:val="Footer"/>
      <w:tabs>
        <w:tab w:val="clear" w:pos="9360"/>
        <w:tab w:val="right" w:pos="10440"/>
      </w:tabs>
      <w:spacing w:line="360" w:lineRule="auto"/>
      <w:rPr>
        <w:rFonts w:eastAsia="MS PGothic"/>
      </w:rPr>
    </w:pPr>
    <w:r w:rsidRPr="0098411B">
      <w:rPr>
        <w:rFonts w:eastAsia="MS PGothic"/>
        <w:bCs/>
        <w:sz w:val="20"/>
      </w:rPr>
      <w:tab/>
    </w:r>
    <w:r w:rsidRPr="0098411B">
      <w:rPr>
        <w:rFonts w:eastAsia="MS PGothic"/>
        <w:bCs/>
        <w:sz w:val="20"/>
      </w:rPr>
      <w:tab/>
    </w:r>
    <w:r w:rsidRPr="0098411B">
      <w:rPr>
        <w:rFonts w:eastAsia="MS PGothic"/>
        <w:bCs/>
        <w:sz w:val="20"/>
      </w:rPr>
      <w:fldChar w:fldCharType="begin"/>
    </w:r>
    <w:r w:rsidRPr="0098411B">
      <w:rPr>
        <w:rFonts w:eastAsia="MS PGothic"/>
        <w:bCs/>
        <w:sz w:val="20"/>
      </w:rPr>
      <w:instrText xml:space="preserve"> PAGE  \* Arabic  \* MERGEFORMAT </w:instrText>
    </w:r>
    <w:r w:rsidRPr="0098411B">
      <w:rPr>
        <w:rFonts w:eastAsia="MS PGothic"/>
        <w:bCs/>
        <w:sz w:val="20"/>
      </w:rPr>
      <w:fldChar w:fldCharType="separate"/>
    </w:r>
    <w:r w:rsidRPr="0098411B">
      <w:rPr>
        <w:rFonts w:eastAsia="MS PGothic"/>
        <w:sz w:val="20"/>
      </w:rPr>
      <w:t>19</w:t>
    </w:r>
    <w:r w:rsidRPr="0098411B">
      <w:rPr>
        <w:rFonts w:eastAsia="MS PGothic"/>
        <w:bCs/>
        <w:sz w:val="20"/>
      </w:rPr>
      <w:fldChar w:fldCharType="end"/>
    </w:r>
    <w:r w:rsidRPr="0098411B">
      <w:rPr>
        <w:rFonts w:eastAsia="MS PGothic"/>
        <w:sz w:val="20"/>
      </w:rPr>
      <w:t xml:space="preserve"> </w:t>
    </w:r>
    <w:r w:rsidRPr="0098411B">
      <w:rPr>
        <w:rFonts w:eastAsia="MS PGothic"/>
        <w:sz w:val="20"/>
      </w:rPr>
      <w:t>ページ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98002" w14:textId="77777777" w:rsidR="00916890" w:rsidRPr="0098411B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rFonts w:eastAsia="MS PGothic"/>
        <w:bCs/>
        <w:sz w:val="20"/>
      </w:rPr>
    </w:pPr>
    <w:r w:rsidRPr="0098411B">
      <w:rPr>
        <w:rFonts w:eastAsia="MS PGothic"/>
        <w:bCs/>
        <w:sz w:val="20"/>
      </w:rPr>
      <w:tab/>
    </w:r>
    <w:r w:rsidRPr="0098411B">
      <w:rPr>
        <w:rFonts w:eastAsia="MS PGothic"/>
        <w:bCs/>
        <w:sz w:val="20"/>
      </w:rPr>
      <w:tab/>
    </w:r>
    <w:r w:rsidRPr="0098411B">
      <w:rPr>
        <w:rFonts w:eastAsia="MS PGothic"/>
        <w:bCs/>
        <w:sz w:val="20"/>
      </w:rPr>
      <w:fldChar w:fldCharType="begin"/>
    </w:r>
    <w:r w:rsidRPr="0098411B">
      <w:rPr>
        <w:rFonts w:eastAsia="MS PGothic"/>
        <w:bCs/>
        <w:sz w:val="20"/>
      </w:rPr>
      <w:instrText xml:space="preserve"> PAGE  \* Arabic  \* MERGEFORMAT </w:instrText>
    </w:r>
    <w:r w:rsidRPr="0098411B">
      <w:rPr>
        <w:rFonts w:eastAsia="MS PGothic"/>
        <w:bCs/>
        <w:sz w:val="20"/>
      </w:rPr>
      <w:fldChar w:fldCharType="separate"/>
    </w:r>
    <w:r w:rsidRPr="0098411B">
      <w:rPr>
        <w:rFonts w:eastAsia="MS PGothic"/>
        <w:sz w:val="20"/>
      </w:rPr>
      <w:t>18</w:t>
    </w:r>
    <w:r w:rsidRPr="0098411B">
      <w:rPr>
        <w:rFonts w:eastAsia="MS PGothic"/>
        <w:bCs/>
        <w:sz w:val="20"/>
      </w:rPr>
      <w:fldChar w:fldCharType="end"/>
    </w:r>
    <w:r w:rsidRPr="0098411B">
      <w:rPr>
        <w:rFonts w:eastAsia="MS PGothic"/>
        <w:sz w:val="20"/>
      </w:rPr>
      <w:t xml:space="preserve"> </w:t>
    </w:r>
    <w:r w:rsidRPr="0098411B">
      <w:rPr>
        <w:rFonts w:eastAsia="MS PGothic"/>
        <w:sz w:val="20"/>
      </w:rPr>
      <w:t>ページ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44CD8" w14:textId="77777777" w:rsidR="00E215F6" w:rsidRDefault="00E215F6" w:rsidP="00480F66">
      <w:pPr>
        <w:spacing w:after="0" w:line="240" w:lineRule="auto"/>
      </w:pPr>
      <w:r>
        <w:separator/>
      </w:r>
    </w:p>
  </w:footnote>
  <w:footnote w:type="continuationSeparator" w:id="0">
    <w:p w14:paraId="6CDDBEEF" w14:textId="77777777" w:rsidR="00E215F6" w:rsidRDefault="00E215F6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13B1C" w14:textId="77777777" w:rsidR="00916890" w:rsidRPr="00AF2C1B" w:rsidRDefault="00916890" w:rsidP="00C805C2">
    <w:pPr>
      <w:pStyle w:val="Heading5"/>
      <w:spacing w:line="240" w:lineRule="auto"/>
      <w:jc w:val="right"/>
      <w:rPr>
        <w:rFonts w:eastAsia="MS PGothic"/>
        <w:color w:val="A6A6A6" w:themeColor="background1" w:themeShade="A6"/>
      </w:rPr>
    </w:pPr>
    <w:r w:rsidRPr="00AF2C1B">
      <w:rPr>
        <w:rFonts w:eastAsia="MS PGothic"/>
        <w:color w:val="A6A6A6" w:themeColor="background1" w:themeShade="A6"/>
        <w:sz w:val="36"/>
      </w:rPr>
      <w:t>極秘</w:t>
    </w:r>
    <w:r w:rsidRPr="00AF2C1B">
      <w:rPr>
        <w:rFonts w:eastAsia="MS PGothic"/>
        <w:color w:val="A6A6A6" w:themeColor="background1" w:themeShade="A6"/>
        <w:sz w:val="36"/>
      </w:rPr>
      <w:t>!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99631" w14:textId="77777777" w:rsidR="00916890" w:rsidRPr="0098411B" w:rsidRDefault="00916890" w:rsidP="00692B21">
    <w:pPr>
      <w:pStyle w:val="Heading5"/>
      <w:spacing w:after="0" w:line="240" w:lineRule="auto"/>
      <w:ind w:left="-806" w:right="158"/>
      <w:jc w:val="right"/>
      <w:rPr>
        <w:rFonts w:eastAsia="MS PGothic"/>
        <w:color w:val="A6A6A6" w:themeColor="background1" w:themeShade="A6"/>
      </w:rPr>
    </w:pPr>
    <w:r w:rsidRPr="0098411B">
      <w:rPr>
        <w:rFonts w:eastAsia="MS PGothic"/>
        <w:color w:val="A6A6A6" w:themeColor="background1" w:themeShade="A6"/>
        <w:sz w:val="36"/>
      </w:rPr>
      <w:t>極秘</w:t>
    </w:r>
    <w:r w:rsidRPr="0098411B">
      <w:rPr>
        <w:rFonts w:eastAsia="MS PGothic"/>
        <w:color w:val="A6A6A6" w:themeColor="background1" w:themeShade="A6"/>
        <w:sz w:val="36"/>
      </w:rPr>
      <w:t>!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8299073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AA7A53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5705F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4038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74048"/>
    <w:rsid w:val="00692B21"/>
    <w:rsid w:val="006939AB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26B8D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8411B"/>
    <w:rsid w:val="009A177A"/>
    <w:rsid w:val="009B24E9"/>
    <w:rsid w:val="009B3F85"/>
    <w:rsid w:val="009B4796"/>
    <w:rsid w:val="009E4124"/>
    <w:rsid w:val="009F19C0"/>
    <w:rsid w:val="009F740D"/>
    <w:rsid w:val="009F7F67"/>
    <w:rsid w:val="00A11A26"/>
    <w:rsid w:val="00A122C8"/>
    <w:rsid w:val="00A15E56"/>
    <w:rsid w:val="00A23C3B"/>
    <w:rsid w:val="00A54153"/>
    <w:rsid w:val="00A623C2"/>
    <w:rsid w:val="00A64F9A"/>
    <w:rsid w:val="00A6517C"/>
    <w:rsid w:val="00A72DB9"/>
    <w:rsid w:val="00A87F35"/>
    <w:rsid w:val="00AA7A53"/>
    <w:rsid w:val="00AB78C2"/>
    <w:rsid w:val="00AC41EA"/>
    <w:rsid w:val="00AC78FF"/>
    <w:rsid w:val="00AD6304"/>
    <w:rsid w:val="00AE4F63"/>
    <w:rsid w:val="00AF2C1B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1A87"/>
    <w:rsid w:val="00C24B15"/>
    <w:rsid w:val="00C35DAA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1F8E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97AE7"/>
    <w:rsid w:val="00DC17AA"/>
    <w:rsid w:val="00DF2B42"/>
    <w:rsid w:val="00E11F8E"/>
    <w:rsid w:val="00E16FE9"/>
    <w:rsid w:val="00E215F6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925185"/>
  <w15:docId w15:val="{CAAE333C-2176-0649-812C-032530443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eastAsia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eastAsia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eastAsia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eastAsia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eastAsia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754&amp;utm_language=JP&amp;utm_source=template-word&amp;utm_medium=content&amp;utm_campaign=ic-Marketing+Plan-word-77754-jp&amp;lpa=ic+Marketing+Plan+word+77754+j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E7EF9F-6564-4B6C-9C82-3E5AD20E4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1</Pages>
  <Words>707</Words>
  <Characters>4033</Characters>
  <Application>Microsoft Office Word</Application>
  <DocSecurity>0</DocSecurity>
  <Lines>33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Heather Key</cp:lastModifiedBy>
  <cp:revision>7</cp:revision>
  <cp:lastPrinted>2023-06-06T02:06:00Z</cp:lastPrinted>
  <dcterms:created xsi:type="dcterms:W3CDTF">2023-05-04T19:31:00Z</dcterms:created>
  <dcterms:modified xsi:type="dcterms:W3CDTF">2023-09-08T21:57:00Z</dcterms:modified>
</cp:coreProperties>
</file>